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FCCC7" w14:textId="741EE61A" w:rsidR="00CD775B" w:rsidRDefault="0057776F" w:rsidP="00E31BD0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C973153" wp14:editId="597E626B">
            <wp:simplePos x="0" y="0"/>
            <wp:positionH relativeFrom="column">
              <wp:posOffset>5459095</wp:posOffset>
            </wp:positionH>
            <wp:positionV relativeFrom="paragraph">
              <wp:posOffset>-641985</wp:posOffset>
            </wp:positionV>
            <wp:extent cx="929640" cy="915035"/>
            <wp:effectExtent l="0" t="0" r="381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915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96E0D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32D9F619" wp14:editId="0540FC8C">
                <wp:simplePos x="0" y="0"/>
                <wp:positionH relativeFrom="page">
                  <wp:posOffset>0</wp:posOffset>
                </wp:positionH>
                <wp:positionV relativeFrom="paragraph">
                  <wp:posOffset>-821624</wp:posOffset>
                </wp:positionV>
                <wp:extent cx="7886700" cy="1341120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86700" cy="1341120"/>
                          <a:chOff x="0" y="0"/>
                          <a:chExt cx="788670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88670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93520" y="268072"/>
                            <a:ext cx="4876800" cy="499169"/>
                          </a:xfrm>
                          <a:prstGeom prst="rect">
                            <a:avLst/>
                          </a:prstGeom>
                          <a:solidFill>
                            <a:srgbClr val="1F4E79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AA6FD4" w14:textId="77777777" w:rsidR="00D96E0D" w:rsidRPr="00E04BEE" w:rsidRDefault="00D96E0D" w:rsidP="007F773E">
                              <w:pPr>
                                <w:pStyle w:val="RCT"/>
                                <w:spacing w:after="40"/>
                                <w:jc w:val="center"/>
                                <w:rPr>
                                  <w:color w:val="FFFFFF" w:themeColor="background1"/>
                                  <w:szCs w:val="32"/>
                                </w:rPr>
                              </w:pPr>
                              <w:r w:rsidRPr="00E04BEE">
                                <w:rPr>
                                  <w:color w:val="FFFFFF" w:themeColor="background1"/>
                                  <w:szCs w:val="32"/>
                                </w:rPr>
                                <w:t>Standard Operating Guideline</w:t>
                              </w:r>
                            </w:p>
                            <w:p w14:paraId="0090E1D3" w14:textId="1D609A9E" w:rsidR="00D96E0D" w:rsidRPr="00E04BEE" w:rsidRDefault="00570D2F" w:rsidP="007F773E">
                              <w:pPr>
                                <w:pStyle w:val="RCT"/>
                                <w:spacing w:after="40"/>
                                <w:jc w:val="center"/>
                                <w:rPr>
                                  <w:color w:val="FFFFFF" w:themeColor="background1"/>
                                  <w:szCs w:val="32"/>
                                </w:rPr>
                              </w:pPr>
                              <w:r w:rsidRPr="00E04BEE">
                                <w:rPr>
                                  <w:color w:val="FFFFFF" w:themeColor="background1"/>
                                  <w:szCs w:val="32"/>
                                </w:rPr>
                                <w:t xml:space="preserve">Vegetation </w:t>
                              </w:r>
                              <w:r w:rsidR="00E04BEE" w:rsidRPr="00E04BEE">
                                <w:rPr>
                                  <w:color w:val="FFFFFF" w:themeColor="background1"/>
                                  <w:szCs w:val="32"/>
                                </w:rPr>
                                <w:t>and</w:t>
                              </w:r>
                              <w:r w:rsidRPr="00E04BEE">
                                <w:rPr>
                                  <w:color w:val="FFFFFF" w:themeColor="background1"/>
                                  <w:szCs w:val="32"/>
                                </w:rPr>
                                <w:t xml:space="preserve"> Weed Contro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D9F619" id="Group 10" o:spid="_x0000_s1026" style="position:absolute;margin-left:0;margin-top:-64.7pt;width:621pt;height:105.6pt;z-index:251668480;mso-position-horizontal-relative:page;mso-height-relative:margin" coordsize="78867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8867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13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4935;top:2680;width:48768;height:49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  <v:textbox>
                    <w:txbxContent>
                      <w:p w14:paraId="17AA6FD4" w14:textId="77777777" w:rsidR="00D96E0D" w:rsidRPr="00E04BEE" w:rsidRDefault="00D96E0D" w:rsidP="007F773E">
                        <w:pPr>
                          <w:pStyle w:val="RCT"/>
                          <w:spacing w:after="40"/>
                          <w:jc w:val="center"/>
                          <w:rPr>
                            <w:color w:val="FFFFFF" w:themeColor="background1"/>
                            <w:szCs w:val="32"/>
                          </w:rPr>
                        </w:pPr>
                        <w:r w:rsidRPr="00E04BEE">
                          <w:rPr>
                            <w:color w:val="FFFFFF" w:themeColor="background1"/>
                            <w:szCs w:val="32"/>
                          </w:rPr>
                          <w:t>Standard Operating Guideline</w:t>
                        </w:r>
                      </w:p>
                      <w:p w14:paraId="0090E1D3" w14:textId="1D609A9E" w:rsidR="00D96E0D" w:rsidRPr="00E04BEE" w:rsidRDefault="00570D2F" w:rsidP="007F773E">
                        <w:pPr>
                          <w:pStyle w:val="RCT"/>
                          <w:spacing w:after="40"/>
                          <w:jc w:val="center"/>
                          <w:rPr>
                            <w:color w:val="FFFFFF" w:themeColor="background1"/>
                            <w:szCs w:val="32"/>
                          </w:rPr>
                        </w:pPr>
                        <w:r w:rsidRPr="00E04BEE">
                          <w:rPr>
                            <w:color w:val="FFFFFF" w:themeColor="background1"/>
                            <w:szCs w:val="32"/>
                          </w:rPr>
                          <w:t xml:space="preserve">Vegetation </w:t>
                        </w:r>
                        <w:r w:rsidR="00E04BEE" w:rsidRPr="00E04BEE">
                          <w:rPr>
                            <w:color w:val="FFFFFF" w:themeColor="background1"/>
                            <w:szCs w:val="32"/>
                          </w:rPr>
                          <w:t>and</w:t>
                        </w:r>
                        <w:r w:rsidRPr="00E04BEE">
                          <w:rPr>
                            <w:color w:val="FFFFFF" w:themeColor="background1"/>
                            <w:szCs w:val="32"/>
                          </w:rPr>
                          <w:t xml:space="preserve"> Weed Control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67EFB805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72738DD3" w14:textId="77777777" w:rsidR="00024955" w:rsidRDefault="00024955" w:rsidP="00E31BD0">
      <w:pPr>
        <w:spacing w:after="0" w:line="240" w:lineRule="auto"/>
      </w:pPr>
    </w:p>
    <w:p w14:paraId="5614DB13" w14:textId="77777777" w:rsidR="00995432" w:rsidRDefault="00995432" w:rsidP="00E31BD0">
      <w:pPr>
        <w:spacing w:after="0" w:line="240" w:lineRule="auto"/>
      </w:pPr>
    </w:p>
    <w:p w14:paraId="792558D1" w14:textId="77777777" w:rsidR="00D96E0D" w:rsidRDefault="00D96E0D" w:rsidP="00E31BD0">
      <w:pPr>
        <w:spacing w:after="0" w:line="240" w:lineRule="auto"/>
      </w:pPr>
    </w:p>
    <w:p w14:paraId="28CD3FDD" w14:textId="77777777" w:rsidR="006A5BE4" w:rsidRPr="00BC4A10" w:rsidRDefault="006A5BE4" w:rsidP="006A5BE4">
      <w:pPr>
        <w:spacing w:after="0"/>
        <w:ind w:left="360"/>
        <w:rPr>
          <w:rFonts w:eastAsia="Calibri" w:cs="Arial"/>
          <w:szCs w:val="22"/>
          <w:u w:val="single"/>
        </w:rPr>
      </w:pPr>
      <w:r w:rsidRPr="006A5BE4">
        <w:rPr>
          <w:rFonts w:eastAsia="Calibri" w:cs="Arial"/>
          <w:szCs w:val="22"/>
        </w:rPr>
        <w:t xml:space="preserve">District Name: </w:t>
      </w:r>
      <w:r w:rsidR="00BC4A10">
        <w:rPr>
          <w:rFonts w:eastAsia="Calibri" w:cs="Arial"/>
          <w:szCs w:val="22"/>
        </w:rPr>
        <w:t>________________________________________</w:t>
      </w:r>
      <w:r w:rsidR="00BC4A10">
        <w:rPr>
          <w:rFonts w:eastAsia="Calibri" w:cs="Arial"/>
          <w:szCs w:val="22"/>
          <w:u w:val="single"/>
        </w:rPr>
        <w:t xml:space="preserve">      </w:t>
      </w:r>
    </w:p>
    <w:p w14:paraId="6517D787" w14:textId="77777777" w:rsidR="006A5BE4" w:rsidRPr="006A5BE4" w:rsidRDefault="006A5BE4" w:rsidP="006A5BE4">
      <w:pPr>
        <w:spacing w:after="0"/>
        <w:ind w:left="360"/>
        <w:rPr>
          <w:rFonts w:eastAsia="Calibri" w:cs="Arial"/>
          <w:szCs w:val="22"/>
        </w:rPr>
      </w:pPr>
    </w:p>
    <w:p w14:paraId="5EB43281" w14:textId="77777777" w:rsidR="006A5BE4" w:rsidRPr="006A5BE4" w:rsidRDefault="006A5BE4" w:rsidP="006A5BE4">
      <w:pPr>
        <w:spacing w:after="0"/>
        <w:ind w:left="360"/>
        <w:rPr>
          <w:rFonts w:eastAsia="Calibri" w:cs="Arial"/>
          <w:szCs w:val="22"/>
        </w:rPr>
      </w:pPr>
      <w:r w:rsidRPr="006A5BE4">
        <w:rPr>
          <w:rFonts w:eastAsia="Calibri" w:cs="Arial"/>
          <w:szCs w:val="22"/>
        </w:rPr>
        <w:t>Date Prepared:</w:t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</w:rPr>
        <w:t xml:space="preserve">   Date Revised: </w:t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  <w:r w:rsidRPr="006A5BE4">
        <w:rPr>
          <w:rFonts w:eastAsia="Calibri" w:cs="Arial"/>
          <w:szCs w:val="22"/>
          <w:u w:val="single"/>
        </w:rPr>
        <w:tab/>
      </w:r>
    </w:p>
    <w:p w14:paraId="42025E3F" w14:textId="77777777" w:rsidR="006A5BE4" w:rsidRPr="006A5BE4" w:rsidRDefault="006A5BE4" w:rsidP="006A5BE4">
      <w:pPr>
        <w:spacing w:after="0"/>
        <w:ind w:left="360"/>
        <w:rPr>
          <w:rFonts w:eastAsia="Calibri" w:cs="Arial"/>
          <w:b/>
          <w:szCs w:val="22"/>
        </w:rPr>
      </w:pPr>
    </w:p>
    <w:p w14:paraId="6FE6797D" w14:textId="77777777" w:rsidR="0000507A" w:rsidRPr="0000507A" w:rsidRDefault="0000507A" w:rsidP="0000507A">
      <w:pPr>
        <w:pStyle w:val="RCT1"/>
      </w:pPr>
      <w:r w:rsidRPr="0000507A">
        <w:t>OBJECTIVE</w:t>
      </w:r>
      <w:r w:rsidRPr="00305B00">
        <w:rPr>
          <w:u w:val="none"/>
        </w:rPr>
        <w:t>:</w:t>
      </w:r>
    </w:p>
    <w:p w14:paraId="77CFB21C" w14:textId="77777777" w:rsidR="0000507A" w:rsidRPr="0000507A" w:rsidRDefault="0000507A" w:rsidP="0000507A">
      <w:pPr>
        <w:spacing w:after="0"/>
        <w:ind w:left="360"/>
        <w:rPr>
          <w:rFonts w:eastAsia="Calibri" w:cs="Arial"/>
          <w:b/>
          <w:szCs w:val="22"/>
          <w:u w:val="single"/>
        </w:rPr>
      </w:pPr>
    </w:p>
    <w:p w14:paraId="75F0C631" w14:textId="35F8E9E1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>Ensur</w:t>
      </w:r>
      <w:r w:rsidR="00E04BEE" w:rsidRPr="00583EA4">
        <w:rPr>
          <w:rFonts w:eastAsia="Calibri" w:cs="Arial"/>
        </w:rPr>
        <w:t>e</w:t>
      </w:r>
      <w:r w:rsidRPr="00583EA4">
        <w:rPr>
          <w:rFonts w:eastAsia="Calibri" w:cs="Arial"/>
        </w:rPr>
        <w:t xml:space="preserve"> effective system-wide preventive and predictive maintenance actions</w:t>
      </w:r>
      <w:r w:rsidR="00E04BEE" w:rsidRPr="00583EA4">
        <w:rPr>
          <w:rFonts w:eastAsia="Calibri" w:cs="Arial"/>
        </w:rPr>
        <w:t>.</w:t>
      </w:r>
    </w:p>
    <w:p w14:paraId="30F046E7" w14:textId="36B5D22E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Ensure periodic task </w:t>
      </w:r>
      <w:r w:rsidR="00E04BEE" w:rsidRPr="00583EA4">
        <w:rPr>
          <w:rFonts w:eastAsia="Calibri" w:cs="Arial"/>
        </w:rPr>
        <w:t>accomplishment.</w:t>
      </w:r>
    </w:p>
    <w:p w14:paraId="0CDCE490" w14:textId="48710A64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Identify potential/actual system </w:t>
      </w:r>
      <w:r w:rsidR="00E04BEE" w:rsidRPr="00583EA4">
        <w:rPr>
          <w:rFonts w:eastAsia="Calibri" w:cs="Arial"/>
        </w:rPr>
        <w:t>problems.</w:t>
      </w:r>
    </w:p>
    <w:p w14:paraId="11391739" w14:textId="34D6B961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Ensure legal, safe, and consistent handling of hazardous </w:t>
      </w:r>
      <w:r w:rsidR="00E04BEE" w:rsidRPr="00583EA4">
        <w:rPr>
          <w:rFonts w:eastAsia="Calibri" w:cs="Arial"/>
        </w:rPr>
        <w:t>materials.</w:t>
      </w:r>
    </w:p>
    <w:p w14:paraId="563C8DF1" w14:textId="3B826E30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Maintain canal/ditch water </w:t>
      </w:r>
      <w:r w:rsidR="00E04BEE" w:rsidRPr="00583EA4">
        <w:rPr>
          <w:rFonts w:eastAsia="Calibri" w:cs="Arial"/>
        </w:rPr>
        <w:t>delivery.</w:t>
      </w:r>
    </w:p>
    <w:p w14:paraId="6C1E4524" w14:textId="3E3B4486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>Protect adjacent property</w:t>
      </w:r>
      <w:r w:rsidR="00E04BEE" w:rsidRPr="00583EA4">
        <w:rPr>
          <w:rFonts w:eastAsia="Calibri" w:cs="Arial"/>
        </w:rPr>
        <w:t>.</w:t>
      </w:r>
    </w:p>
    <w:p w14:paraId="604F7A2D" w14:textId="3035ED11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Minimize </w:t>
      </w:r>
      <w:r w:rsidR="00E04BEE" w:rsidRPr="00583EA4">
        <w:rPr>
          <w:rFonts w:eastAsia="Calibri" w:cs="Arial"/>
        </w:rPr>
        <w:t>evapotranspiration.</w:t>
      </w:r>
      <w:r w:rsidRPr="00583EA4">
        <w:rPr>
          <w:rFonts w:eastAsia="Calibri" w:cs="Arial"/>
        </w:rPr>
        <w:t xml:space="preserve"> </w:t>
      </w:r>
    </w:p>
    <w:p w14:paraId="640EF32D" w14:textId="77777777" w:rsidR="0000507A" w:rsidRPr="0000507A" w:rsidRDefault="0000507A" w:rsidP="0000507A">
      <w:pPr>
        <w:spacing w:after="0"/>
        <w:ind w:left="360"/>
        <w:rPr>
          <w:rFonts w:eastAsia="Calibri" w:cs="Arial"/>
          <w:b/>
          <w:szCs w:val="22"/>
        </w:rPr>
      </w:pPr>
    </w:p>
    <w:p w14:paraId="2C93F597" w14:textId="2A81A52A" w:rsidR="0000507A" w:rsidRPr="0000507A" w:rsidRDefault="0000507A" w:rsidP="0000507A">
      <w:pPr>
        <w:pStyle w:val="RCT1"/>
      </w:pPr>
      <w:r w:rsidRPr="0000507A">
        <w:t>RATIONALE/PURPOSE</w:t>
      </w:r>
      <w:r w:rsidRPr="00305B00">
        <w:rPr>
          <w:u w:val="none"/>
        </w:rPr>
        <w:t>:</w:t>
      </w:r>
    </w:p>
    <w:p w14:paraId="43417F71" w14:textId="77777777" w:rsidR="0000507A" w:rsidRPr="0000507A" w:rsidRDefault="0000507A" w:rsidP="0000507A">
      <w:pPr>
        <w:spacing w:after="0"/>
        <w:ind w:left="360"/>
        <w:rPr>
          <w:rFonts w:eastAsia="Calibri" w:cs="Arial"/>
          <w:b/>
          <w:szCs w:val="22"/>
        </w:rPr>
      </w:pPr>
    </w:p>
    <w:p w14:paraId="42C2E6DF" w14:textId="46C61CCA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Ensure mission </w:t>
      </w:r>
      <w:r w:rsidR="00E04BEE" w:rsidRPr="00583EA4">
        <w:rPr>
          <w:rFonts w:eastAsia="Calibri" w:cs="Arial"/>
        </w:rPr>
        <w:t>capability.</w:t>
      </w:r>
    </w:p>
    <w:p w14:paraId="4A1FC42A" w14:textId="18BF8D80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Ensure system </w:t>
      </w:r>
      <w:r w:rsidR="00E04BEE" w:rsidRPr="00583EA4">
        <w:rPr>
          <w:rFonts w:eastAsia="Calibri" w:cs="Arial"/>
        </w:rPr>
        <w:t>reliability.</w:t>
      </w:r>
      <w:r w:rsidRPr="00583EA4">
        <w:rPr>
          <w:rFonts w:eastAsia="Calibri" w:cs="Arial"/>
        </w:rPr>
        <w:t xml:space="preserve"> </w:t>
      </w:r>
    </w:p>
    <w:p w14:paraId="3FB56037" w14:textId="6484EB69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Develop predictive maintenance </w:t>
      </w:r>
      <w:r w:rsidR="00E04BEE" w:rsidRPr="00583EA4">
        <w:rPr>
          <w:rFonts w:eastAsia="Calibri" w:cs="Arial"/>
        </w:rPr>
        <w:t>programs.</w:t>
      </w:r>
    </w:p>
    <w:p w14:paraId="2C38F978" w14:textId="4A68B4F4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Determine capital improvement </w:t>
      </w:r>
      <w:r w:rsidR="00E04BEE" w:rsidRPr="00583EA4">
        <w:rPr>
          <w:rFonts w:eastAsia="Calibri" w:cs="Arial"/>
        </w:rPr>
        <w:t>budgeting.</w:t>
      </w:r>
    </w:p>
    <w:p w14:paraId="20C7421E" w14:textId="5FBB086A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Develop loss trend </w:t>
      </w:r>
      <w:r w:rsidR="00E04BEE" w:rsidRPr="00583EA4">
        <w:rPr>
          <w:rFonts w:eastAsia="Calibri" w:cs="Arial"/>
        </w:rPr>
        <w:t>analysis.</w:t>
      </w:r>
    </w:p>
    <w:p w14:paraId="1740445B" w14:textId="275B83C8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Reduce property, liability, and injury/illness loss </w:t>
      </w:r>
      <w:r w:rsidR="00E04BEE" w:rsidRPr="00583EA4">
        <w:rPr>
          <w:rFonts w:eastAsia="Calibri" w:cs="Arial"/>
        </w:rPr>
        <w:t>exposures.</w:t>
      </w:r>
    </w:p>
    <w:p w14:paraId="178B072A" w14:textId="11870616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>Reduce revenue loss and/or O&amp;M cost</w:t>
      </w:r>
      <w:r w:rsidR="00212264" w:rsidRPr="00583EA4">
        <w:rPr>
          <w:rFonts w:eastAsia="Calibri" w:cs="Arial"/>
        </w:rPr>
        <w:t>.</w:t>
      </w:r>
    </w:p>
    <w:p w14:paraId="4B9EA143" w14:textId="5EC8840D" w:rsidR="0000507A" w:rsidRPr="00583EA4" w:rsidRDefault="0000507A" w:rsidP="0000507A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Ensure compliance with applicable governmental </w:t>
      </w:r>
      <w:r w:rsidR="00E04BEE" w:rsidRPr="00583EA4">
        <w:rPr>
          <w:rFonts w:eastAsia="Calibri" w:cs="Arial"/>
        </w:rPr>
        <w:t>regulations.</w:t>
      </w:r>
    </w:p>
    <w:p w14:paraId="1F9D5A5D" w14:textId="77777777" w:rsidR="0000507A" w:rsidRPr="0000507A" w:rsidRDefault="0000507A" w:rsidP="0000507A">
      <w:pPr>
        <w:spacing w:after="0"/>
        <w:ind w:left="360"/>
        <w:rPr>
          <w:rFonts w:eastAsia="Calibri" w:cs="Arial"/>
          <w:b/>
          <w:szCs w:val="22"/>
        </w:rPr>
      </w:pPr>
    </w:p>
    <w:p w14:paraId="0D6F2BF2" w14:textId="3B850E6A" w:rsidR="0000507A" w:rsidRPr="00305B00" w:rsidRDefault="0000507A" w:rsidP="0000507A">
      <w:pPr>
        <w:pStyle w:val="RCT1"/>
        <w:rPr>
          <w:u w:val="none"/>
        </w:rPr>
      </w:pPr>
      <w:r w:rsidRPr="0000507A">
        <w:t>METHODS/PROCEDURES</w:t>
      </w:r>
      <w:r w:rsidRPr="00305B00">
        <w:rPr>
          <w:u w:val="none"/>
        </w:rPr>
        <w:t>:</w:t>
      </w:r>
    </w:p>
    <w:p w14:paraId="7383586A" w14:textId="1FD9222C" w:rsidR="0000507A" w:rsidRPr="0000507A" w:rsidRDefault="0000507A" w:rsidP="0000507A">
      <w:pPr>
        <w:spacing w:after="0"/>
        <w:ind w:left="360"/>
        <w:rPr>
          <w:rFonts w:eastAsia="Calibri" w:cs="Arial"/>
          <w:b/>
          <w:color w:val="FF0000"/>
          <w:sz w:val="22"/>
          <w:szCs w:val="22"/>
        </w:rPr>
      </w:pPr>
      <w:r w:rsidRPr="0000507A">
        <w:rPr>
          <w:rFonts w:eastAsia="Calibri" w:cs="Arial"/>
          <w:b/>
          <w:color w:val="FF0000"/>
          <w:sz w:val="22"/>
          <w:szCs w:val="22"/>
        </w:rPr>
        <w:t xml:space="preserve">(Note: Listed procedures are intended as guidelines </w:t>
      </w:r>
      <w:r w:rsidR="00E04BEE" w:rsidRPr="0000507A">
        <w:rPr>
          <w:rFonts w:eastAsia="Calibri" w:cs="Arial"/>
          <w:b/>
          <w:color w:val="FF0000"/>
          <w:sz w:val="22"/>
          <w:szCs w:val="22"/>
        </w:rPr>
        <w:t>only and</w:t>
      </w:r>
      <w:r w:rsidRPr="0000507A">
        <w:rPr>
          <w:rFonts w:eastAsia="Calibri" w:cs="Arial"/>
          <w:b/>
          <w:color w:val="FF0000"/>
          <w:sz w:val="22"/>
          <w:szCs w:val="22"/>
        </w:rPr>
        <w:t xml:space="preserve"> may not be applicable for all </w:t>
      </w:r>
      <w:r w:rsidR="00212264">
        <w:rPr>
          <w:rFonts w:eastAsia="Calibri" w:cs="Arial"/>
          <w:b/>
          <w:color w:val="FF0000"/>
          <w:sz w:val="22"/>
          <w:szCs w:val="22"/>
        </w:rPr>
        <w:t>d</w:t>
      </w:r>
      <w:r w:rsidRPr="0000507A">
        <w:rPr>
          <w:rFonts w:eastAsia="Calibri" w:cs="Arial"/>
          <w:b/>
          <w:color w:val="FF0000"/>
          <w:sz w:val="22"/>
          <w:szCs w:val="22"/>
        </w:rPr>
        <w:t>istricts or situations).</w:t>
      </w:r>
    </w:p>
    <w:p w14:paraId="10E3C00A" w14:textId="44971AA8" w:rsidR="0000507A" w:rsidRDefault="0000507A" w:rsidP="0000507A">
      <w:pPr>
        <w:pStyle w:val="RCT1"/>
        <w:rPr>
          <w:rFonts w:eastAsia="Calibri" w:cs="Arial"/>
          <w:color w:val="auto"/>
          <w:szCs w:val="22"/>
          <w:u w:val="none"/>
        </w:rPr>
      </w:pPr>
    </w:p>
    <w:p w14:paraId="73E67DD0" w14:textId="6C758C25" w:rsidR="00583EA4" w:rsidRDefault="00583EA4" w:rsidP="0000507A">
      <w:pPr>
        <w:pStyle w:val="RCT1"/>
        <w:rPr>
          <w:rFonts w:eastAsia="Calibri" w:cs="Arial"/>
          <w:color w:val="auto"/>
          <w:szCs w:val="22"/>
          <w:u w:val="none"/>
        </w:rPr>
      </w:pPr>
    </w:p>
    <w:p w14:paraId="6A3B91B4" w14:textId="77777777" w:rsidR="00583EA4" w:rsidRPr="00B94281" w:rsidRDefault="00583EA4" w:rsidP="00583EA4">
      <w:pPr>
        <w:pStyle w:val="Footer"/>
        <w:jc w:val="center"/>
        <w:rPr>
          <w:sz w:val="18"/>
          <w:szCs w:val="18"/>
        </w:rPr>
      </w:pPr>
      <w:r w:rsidRPr="00B81D5C">
        <w:rPr>
          <w:b/>
          <w:sz w:val="18"/>
          <w:szCs w:val="18"/>
        </w:rPr>
        <w:t>This model form/template must be customized to meet your Agency’s needs.</w:t>
      </w:r>
    </w:p>
    <w:p w14:paraId="748E63BF" w14:textId="15957D6B" w:rsidR="00583EA4" w:rsidRDefault="00583EA4" w:rsidP="0000507A">
      <w:pPr>
        <w:pStyle w:val="RCT1"/>
        <w:rPr>
          <w:rFonts w:eastAsia="Calibri" w:cs="Arial"/>
          <w:color w:val="auto"/>
          <w:szCs w:val="22"/>
          <w:u w:val="none"/>
        </w:rPr>
      </w:pPr>
    </w:p>
    <w:p w14:paraId="22F91C0F" w14:textId="77777777" w:rsidR="00583EA4" w:rsidRDefault="00583EA4" w:rsidP="0000507A">
      <w:pPr>
        <w:pStyle w:val="RCT1"/>
        <w:rPr>
          <w:rFonts w:eastAsia="Calibri" w:cs="Arial"/>
          <w:color w:val="auto"/>
          <w:szCs w:val="22"/>
          <w:u w:val="none"/>
        </w:rPr>
      </w:pPr>
    </w:p>
    <w:p w14:paraId="4C6A8460" w14:textId="77777777" w:rsidR="00583EA4" w:rsidRDefault="00583EA4" w:rsidP="0000507A">
      <w:pPr>
        <w:pStyle w:val="RCT1"/>
        <w:sectPr w:rsidR="00583EA4" w:rsidSect="00BC4A10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</w:p>
    <w:p w14:paraId="0C4AF7E8" w14:textId="5050F241" w:rsidR="0000507A" w:rsidRPr="0000507A" w:rsidRDefault="0000507A" w:rsidP="0000507A">
      <w:pPr>
        <w:pStyle w:val="RCT1"/>
      </w:pPr>
      <w:r w:rsidRPr="0000507A">
        <w:lastRenderedPageBreak/>
        <w:t>General</w:t>
      </w:r>
    </w:p>
    <w:p w14:paraId="33154291" w14:textId="77777777" w:rsidR="0000507A" w:rsidRPr="0000507A" w:rsidRDefault="0000507A" w:rsidP="0000507A">
      <w:pPr>
        <w:spacing w:after="0"/>
        <w:ind w:left="360"/>
        <w:rPr>
          <w:rFonts w:eastAsia="Calibri" w:cs="Arial"/>
          <w:b/>
          <w:szCs w:val="22"/>
          <w:u w:val="single"/>
        </w:rPr>
      </w:pPr>
    </w:p>
    <w:p w14:paraId="51A792DC" w14:textId="77777777" w:rsidR="0000507A" w:rsidRPr="00583EA4" w:rsidRDefault="0000507A" w:rsidP="0000507A">
      <w:pPr>
        <w:numPr>
          <w:ilvl w:val="0"/>
          <w:numId w:val="19"/>
        </w:numPr>
        <w:spacing w:after="120" w:line="240" w:lineRule="auto"/>
        <w:rPr>
          <w:rFonts w:eastAsia="Calibri" w:cs="Arial"/>
          <w:bCs/>
        </w:rPr>
      </w:pPr>
      <w:r w:rsidRPr="00583EA4">
        <w:rPr>
          <w:rFonts w:eastAsia="Calibri" w:cs="Arial"/>
          <w:bCs/>
        </w:rPr>
        <w:t>Reform ditch banks periodically to reduce rodents and weeds.</w:t>
      </w:r>
    </w:p>
    <w:p w14:paraId="0B0AE42D" w14:textId="2ACD087E" w:rsidR="0000507A" w:rsidRPr="00583EA4" w:rsidRDefault="0000507A" w:rsidP="00A0285E">
      <w:pPr>
        <w:numPr>
          <w:ilvl w:val="0"/>
          <w:numId w:val="19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Clear debris from </w:t>
      </w:r>
      <w:r w:rsidR="00F32126" w:rsidRPr="00583EA4">
        <w:rPr>
          <w:rFonts w:eastAsia="Calibri" w:cs="Arial"/>
        </w:rPr>
        <w:t xml:space="preserve">the </w:t>
      </w:r>
      <w:r w:rsidRPr="00583EA4">
        <w:rPr>
          <w:rFonts w:eastAsia="Calibri" w:cs="Arial"/>
        </w:rPr>
        <w:t>bottom or it will make a dam</w:t>
      </w:r>
      <w:r w:rsidR="00F32126" w:rsidRPr="00583EA4">
        <w:rPr>
          <w:rFonts w:eastAsia="Calibri" w:cs="Arial"/>
        </w:rPr>
        <w:t xml:space="preserve">. </w:t>
      </w:r>
    </w:p>
    <w:p w14:paraId="3BE04FF0" w14:textId="77777777" w:rsidR="0000507A" w:rsidRPr="00583EA4" w:rsidRDefault="0000507A" w:rsidP="0000507A">
      <w:pPr>
        <w:numPr>
          <w:ilvl w:val="0"/>
          <w:numId w:val="19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>Eradicate weeds to observe bank conditions.</w:t>
      </w:r>
    </w:p>
    <w:p w14:paraId="27678FDE" w14:textId="33D6F21A" w:rsidR="0000507A" w:rsidRPr="00583EA4" w:rsidRDefault="0000507A" w:rsidP="0000507A">
      <w:pPr>
        <w:numPr>
          <w:ilvl w:val="0"/>
          <w:numId w:val="19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Remove trees as soon as possible to avoid root intrusion in </w:t>
      </w:r>
      <w:r w:rsidR="00F32126" w:rsidRPr="00583EA4">
        <w:rPr>
          <w:rFonts w:eastAsia="Calibri" w:cs="Arial"/>
        </w:rPr>
        <w:t xml:space="preserve">the </w:t>
      </w:r>
      <w:r w:rsidRPr="00583EA4">
        <w:rPr>
          <w:rFonts w:eastAsia="Calibri" w:cs="Arial"/>
        </w:rPr>
        <w:t>canal bank.</w:t>
      </w:r>
    </w:p>
    <w:p w14:paraId="4B06FDC8" w14:textId="6E86FAC3" w:rsidR="0000507A" w:rsidRPr="00583EA4" w:rsidRDefault="0000507A" w:rsidP="0000507A">
      <w:pPr>
        <w:numPr>
          <w:ilvl w:val="0"/>
          <w:numId w:val="21"/>
        </w:numPr>
        <w:spacing w:after="120" w:line="240" w:lineRule="auto"/>
        <w:ind w:left="1080"/>
        <w:rPr>
          <w:rFonts w:cs="Arial"/>
        </w:rPr>
      </w:pPr>
      <w:r w:rsidRPr="00583EA4">
        <w:rPr>
          <w:rFonts w:cs="Arial"/>
        </w:rPr>
        <w:t>Mow ditch banks/levees (as opposed to weed spraying)</w:t>
      </w:r>
      <w:r w:rsidR="00F32126" w:rsidRPr="00583EA4">
        <w:rPr>
          <w:rFonts w:cs="Arial"/>
        </w:rPr>
        <w:t xml:space="preserve">. </w:t>
      </w:r>
      <w:r w:rsidRPr="00583EA4">
        <w:rPr>
          <w:rFonts w:cs="Arial"/>
        </w:rPr>
        <w:t>Some vegetation helps with erosion control.</w:t>
      </w:r>
    </w:p>
    <w:p w14:paraId="6642BC18" w14:textId="77777777" w:rsidR="0000507A" w:rsidRPr="00583EA4" w:rsidRDefault="0000507A" w:rsidP="0000507A">
      <w:pPr>
        <w:numPr>
          <w:ilvl w:val="0"/>
          <w:numId w:val="21"/>
        </w:numPr>
        <w:spacing w:after="120" w:line="240" w:lineRule="auto"/>
        <w:ind w:left="1080"/>
        <w:rPr>
          <w:rFonts w:cs="Arial"/>
        </w:rPr>
      </w:pPr>
      <w:r w:rsidRPr="00583EA4">
        <w:rPr>
          <w:rFonts w:cs="Arial"/>
        </w:rPr>
        <w:t>Where applicable keep grasses cut low instead of bare earth, to allow more percolation and soil stability.</w:t>
      </w:r>
    </w:p>
    <w:p w14:paraId="2936C7C7" w14:textId="03E24A17" w:rsidR="0000507A" w:rsidRPr="00583EA4" w:rsidRDefault="0000507A" w:rsidP="0000507A">
      <w:pPr>
        <w:numPr>
          <w:ilvl w:val="0"/>
          <w:numId w:val="21"/>
        </w:numPr>
        <w:spacing w:after="120" w:line="240" w:lineRule="auto"/>
        <w:ind w:left="1080"/>
        <w:rPr>
          <w:rFonts w:cs="Arial"/>
        </w:rPr>
      </w:pPr>
      <w:r w:rsidRPr="00583EA4">
        <w:rPr>
          <w:rFonts w:cs="Arial"/>
        </w:rPr>
        <w:t>Where allowable, keep native undisturbed ground with weeds that tend to maintain soil stability</w:t>
      </w:r>
      <w:r w:rsidR="00F32126" w:rsidRPr="00583EA4">
        <w:rPr>
          <w:rFonts w:cs="Arial"/>
        </w:rPr>
        <w:t xml:space="preserve">. </w:t>
      </w:r>
      <w:r w:rsidRPr="00583EA4">
        <w:rPr>
          <w:rFonts w:cs="Arial"/>
        </w:rPr>
        <w:t xml:space="preserve">Also, these areas usually have </w:t>
      </w:r>
      <w:r w:rsidR="00F32126" w:rsidRPr="00583EA4">
        <w:rPr>
          <w:rFonts w:cs="Arial"/>
        </w:rPr>
        <w:t>fewer</w:t>
      </w:r>
      <w:r w:rsidRPr="00583EA4">
        <w:rPr>
          <w:rFonts w:cs="Arial"/>
        </w:rPr>
        <w:t xml:space="preserve"> tumbleweeds, which are more of a nuisance</w:t>
      </w:r>
      <w:r w:rsidR="00F32126" w:rsidRPr="00583EA4">
        <w:rPr>
          <w:rFonts w:cs="Arial"/>
        </w:rPr>
        <w:t xml:space="preserve">. </w:t>
      </w:r>
    </w:p>
    <w:p w14:paraId="359AD5B7" w14:textId="77777777" w:rsidR="0000507A" w:rsidRPr="00583EA4" w:rsidRDefault="0000507A" w:rsidP="0000507A">
      <w:pPr>
        <w:numPr>
          <w:ilvl w:val="0"/>
          <w:numId w:val="21"/>
        </w:numPr>
        <w:spacing w:after="120" w:line="240" w:lineRule="auto"/>
        <w:ind w:left="1080"/>
        <w:rPr>
          <w:rFonts w:cs="Arial"/>
        </w:rPr>
      </w:pPr>
      <w:r w:rsidRPr="00583EA4">
        <w:rPr>
          <w:rFonts w:cs="Arial"/>
        </w:rPr>
        <w:t>Use post and pre-emergent weed spraying to control weeds.</w:t>
      </w:r>
    </w:p>
    <w:p w14:paraId="10059EB5" w14:textId="1A89ABEE" w:rsidR="0000507A" w:rsidRPr="00583EA4" w:rsidRDefault="0000507A" w:rsidP="0000507A">
      <w:pPr>
        <w:numPr>
          <w:ilvl w:val="0"/>
          <w:numId w:val="21"/>
        </w:numPr>
        <w:spacing w:after="120" w:line="240" w:lineRule="auto"/>
        <w:ind w:left="1080"/>
        <w:rPr>
          <w:rFonts w:cs="Arial"/>
        </w:rPr>
      </w:pPr>
      <w:r w:rsidRPr="00583EA4">
        <w:rPr>
          <w:rFonts w:cs="Arial"/>
        </w:rPr>
        <w:t>Pre-emergent effectively depends on rain to set in the ground</w:t>
      </w:r>
      <w:r w:rsidR="00F32126" w:rsidRPr="00583EA4">
        <w:rPr>
          <w:rFonts w:cs="Arial"/>
        </w:rPr>
        <w:t xml:space="preserve">. </w:t>
      </w:r>
      <w:r w:rsidRPr="00583EA4">
        <w:rPr>
          <w:rFonts w:cs="Arial"/>
        </w:rPr>
        <w:t>Water trucks may need to be used where feasible.</w:t>
      </w:r>
    </w:p>
    <w:p w14:paraId="42A63555" w14:textId="1B4103DD" w:rsidR="0000507A" w:rsidRPr="00583EA4" w:rsidRDefault="0000507A" w:rsidP="004A51BB">
      <w:pPr>
        <w:pStyle w:val="ListParagraph"/>
        <w:numPr>
          <w:ilvl w:val="0"/>
          <w:numId w:val="21"/>
        </w:numPr>
        <w:spacing w:after="120"/>
        <w:ind w:left="1080"/>
        <w:contextualSpacing w:val="0"/>
        <w:rPr>
          <w:rFonts w:ascii="Arial" w:hAnsi="Arial" w:cs="Arial"/>
          <w:sz w:val="24"/>
          <w:szCs w:val="24"/>
        </w:rPr>
      </w:pPr>
      <w:r w:rsidRPr="00583EA4">
        <w:rPr>
          <w:rFonts w:ascii="Arial" w:hAnsi="Arial" w:cs="Arial"/>
          <w:sz w:val="24"/>
          <w:szCs w:val="24"/>
        </w:rPr>
        <w:t xml:space="preserve">Only persons properly trained or under </w:t>
      </w:r>
      <w:r w:rsidR="00F32126" w:rsidRPr="00583EA4">
        <w:rPr>
          <w:rFonts w:ascii="Arial" w:hAnsi="Arial" w:cs="Arial"/>
          <w:sz w:val="24"/>
          <w:szCs w:val="24"/>
        </w:rPr>
        <w:t xml:space="preserve">the </w:t>
      </w:r>
      <w:r w:rsidRPr="00583EA4">
        <w:rPr>
          <w:rFonts w:ascii="Arial" w:hAnsi="Arial" w:cs="Arial"/>
          <w:sz w:val="24"/>
          <w:szCs w:val="24"/>
        </w:rPr>
        <w:t>direction of certified applicators (QAC) may perform herbicide applications.</w:t>
      </w:r>
    </w:p>
    <w:p w14:paraId="7D58E4D4" w14:textId="283DEEE8" w:rsidR="0000507A" w:rsidRPr="00583EA4" w:rsidRDefault="0000507A" w:rsidP="004A51BB">
      <w:pPr>
        <w:pStyle w:val="ListParagraph"/>
        <w:numPr>
          <w:ilvl w:val="0"/>
          <w:numId w:val="21"/>
        </w:numPr>
        <w:spacing w:after="120"/>
        <w:ind w:left="1080"/>
        <w:contextualSpacing w:val="0"/>
        <w:rPr>
          <w:rFonts w:ascii="Arial" w:hAnsi="Arial" w:cs="Arial"/>
          <w:sz w:val="24"/>
          <w:szCs w:val="24"/>
        </w:rPr>
      </w:pPr>
      <w:r w:rsidRPr="00583EA4">
        <w:rPr>
          <w:rFonts w:ascii="Arial" w:hAnsi="Arial" w:cs="Arial"/>
          <w:sz w:val="24"/>
          <w:szCs w:val="24"/>
        </w:rPr>
        <w:t>All personnel involved in herbicide application must have a complete understanding of the application amounts and locations.</w:t>
      </w:r>
    </w:p>
    <w:p w14:paraId="564F88E2" w14:textId="44EDA71A" w:rsidR="0000507A" w:rsidRPr="00583EA4" w:rsidRDefault="0000507A" w:rsidP="0000507A">
      <w:pPr>
        <w:numPr>
          <w:ilvl w:val="0"/>
          <w:numId w:val="21"/>
        </w:numPr>
        <w:spacing w:after="120" w:line="240" w:lineRule="auto"/>
        <w:ind w:left="1080"/>
        <w:rPr>
          <w:rFonts w:cs="Arial"/>
        </w:rPr>
      </w:pPr>
      <w:r w:rsidRPr="00583EA4">
        <w:rPr>
          <w:rFonts w:cs="Arial"/>
        </w:rPr>
        <w:t xml:space="preserve">When transporting herbicides to and from </w:t>
      </w:r>
      <w:r w:rsidR="00F32126" w:rsidRPr="00583EA4">
        <w:rPr>
          <w:rFonts w:cs="Arial"/>
        </w:rPr>
        <w:t xml:space="preserve">the </w:t>
      </w:r>
      <w:r w:rsidRPr="00583EA4">
        <w:rPr>
          <w:rFonts w:cs="Arial"/>
        </w:rPr>
        <w:t>application site, use the most direct travel route and avoid populated areas, if possible</w:t>
      </w:r>
      <w:r w:rsidR="00F32126" w:rsidRPr="00583EA4">
        <w:rPr>
          <w:rFonts w:cs="Arial"/>
        </w:rPr>
        <w:t xml:space="preserve">. </w:t>
      </w:r>
      <w:r w:rsidRPr="00583EA4">
        <w:rPr>
          <w:rFonts w:cs="Arial"/>
        </w:rPr>
        <w:t xml:space="preserve">Note: </w:t>
      </w:r>
      <w:r w:rsidR="00F32126" w:rsidRPr="00583EA4">
        <w:rPr>
          <w:rFonts w:cs="Arial"/>
        </w:rPr>
        <w:t>A</w:t>
      </w:r>
      <w:r w:rsidRPr="00583EA4">
        <w:rPr>
          <w:rFonts w:cs="Arial"/>
        </w:rPr>
        <w:t>ny amount of product 1000-lbs. and over requires a HazMat endorsement.</w:t>
      </w:r>
    </w:p>
    <w:p w14:paraId="44432749" w14:textId="77777777" w:rsidR="0000507A" w:rsidRPr="00583EA4" w:rsidRDefault="0000507A" w:rsidP="0000507A">
      <w:pPr>
        <w:numPr>
          <w:ilvl w:val="0"/>
          <w:numId w:val="21"/>
        </w:numPr>
        <w:spacing w:after="120" w:line="240" w:lineRule="auto"/>
        <w:ind w:left="1080"/>
        <w:rPr>
          <w:rFonts w:cs="Arial"/>
        </w:rPr>
      </w:pPr>
      <w:r w:rsidRPr="00583EA4">
        <w:rPr>
          <w:rFonts w:cs="Arial"/>
        </w:rPr>
        <w:t>Ensure all unauthorized and/or non-essential personnel are not in the immediate area of application.</w:t>
      </w:r>
    </w:p>
    <w:p w14:paraId="5F46E58C" w14:textId="026B7E2D" w:rsidR="0000507A" w:rsidRPr="00583EA4" w:rsidRDefault="0000507A" w:rsidP="0000507A">
      <w:pPr>
        <w:numPr>
          <w:ilvl w:val="0"/>
          <w:numId w:val="21"/>
        </w:numPr>
        <w:spacing w:after="120" w:line="240" w:lineRule="auto"/>
        <w:ind w:left="1080"/>
        <w:rPr>
          <w:rFonts w:cs="Arial"/>
        </w:rPr>
      </w:pPr>
      <w:r w:rsidRPr="00583EA4">
        <w:rPr>
          <w:rFonts w:cs="Arial"/>
        </w:rPr>
        <w:t>Confine the spray to the target weeds</w:t>
      </w:r>
      <w:r w:rsidR="00F32126" w:rsidRPr="00583EA4">
        <w:rPr>
          <w:rFonts w:cs="Arial"/>
        </w:rPr>
        <w:t xml:space="preserve">. </w:t>
      </w:r>
      <w:r w:rsidRPr="00583EA4">
        <w:rPr>
          <w:rFonts w:cs="Arial"/>
        </w:rPr>
        <w:t>Avoid overspray and drift to other crops, people, animals, and waterways</w:t>
      </w:r>
      <w:r w:rsidR="00F32126" w:rsidRPr="00583EA4">
        <w:rPr>
          <w:rFonts w:cs="Arial"/>
        </w:rPr>
        <w:t xml:space="preserve">. </w:t>
      </w:r>
      <w:r w:rsidRPr="00583EA4">
        <w:rPr>
          <w:rFonts w:cs="Arial"/>
        </w:rPr>
        <w:t>Be cognizant of wind speed and direction.</w:t>
      </w:r>
    </w:p>
    <w:p w14:paraId="3DE11762" w14:textId="77777777" w:rsidR="0000507A" w:rsidRPr="00583EA4" w:rsidRDefault="0000507A" w:rsidP="0000507A">
      <w:pPr>
        <w:numPr>
          <w:ilvl w:val="0"/>
          <w:numId w:val="21"/>
        </w:numPr>
        <w:spacing w:after="120" w:line="240" w:lineRule="auto"/>
        <w:ind w:left="1080"/>
        <w:rPr>
          <w:rFonts w:cs="Arial"/>
        </w:rPr>
      </w:pPr>
      <w:r w:rsidRPr="00583EA4">
        <w:rPr>
          <w:rFonts w:cs="Arial"/>
        </w:rPr>
        <w:t>Only use herbicide products and procedures appropriate for the application.</w:t>
      </w:r>
    </w:p>
    <w:p w14:paraId="7F4AD72D" w14:textId="6225E703" w:rsidR="0000507A" w:rsidRPr="00583EA4" w:rsidRDefault="0000507A" w:rsidP="0000507A">
      <w:pPr>
        <w:numPr>
          <w:ilvl w:val="0"/>
          <w:numId w:val="21"/>
        </w:numPr>
        <w:spacing w:after="120" w:line="240" w:lineRule="auto"/>
        <w:ind w:left="1080"/>
        <w:rPr>
          <w:rFonts w:cs="Arial"/>
        </w:rPr>
      </w:pPr>
      <w:r w:rsidRPr="00583EA4">
        <w:rPr>
          <w:rFonts w:cs="Arial"/>
        </w:rPr>
        <w:t xml:space="preserve">Properly maintain and calibrate spray equipment according to </w:t>
      </w:r>
      <w:r w:rsidR="007A1095" w:rsidRPr="00583EA4">
        <w:rPr>
          <w:rFonts w:cs="Arial"/>
        </w:rPr>
        <w:t xml:space="preserve">the </w:t>
      </w:r>
      <w:r w:rsidRPr="00583EA4">
        <w:rPr>
          <w:rFonts w:cs="Arial"/>
        </w:rPr>
        <w:t>manufacturers’ specifications.</w:t>
      </w:r>
    </w:p>
    <w:p w14:paraId="752DCB9C" w14:textId="77777777" w:rsidR="00365276" w:rsidRPr="00583EA4" w:rsidRDefault="00365276" w:rsidP="0000507A">
      <w:pPr>
        <w:numPr>
          <w:ilvl w:val="0"/>
          <w:numId w:val="21"/>
        </w:numPr>
        <w:spacing w:after="120" w:line="240" w:lineRule="auto"/>
        <w:ind w:left="1080"/>
        <w:rPr>
          <w:rFonts w:cs="Arial"/>
        </w:rPr>
      </w:pPr>
      <w:r w:rsidRPr="00583EA4">
        <w:rPr>
          <w:rFonts w:cs="Arial"/>
        </w:rPr>
        <w:t>Be aware of potentially Harmful Algae Blooms (HAB), report suspected blooms to California Water Resources Board.</w:t>
      </w:r>
    </w:p>
    <w:p w14:paraId="78E92005" w14:textId="77777777" w:rsidR="0000507A" w:rsidRPr="00583EA4" w:rsidRDefault="0000507A" w:rsidP="0000507A">
      <w:pPr>
        <w:spacing w:after="0"/>
        <w:rPr>
          <w:rFonts w:cs="Arial"/>
        </w:rPr>
      </w:pPr>
    </w:p>
    <w:p w14:paraId="227E65DE" w14:textId="77777777" w:rsidR="0000507A" w:rsidRPr="00583EA4" w:rsidRDefault="0000507A" w:rsidP="00B3252F">
      <w:pPr>
        <w:pStyle w:val="RCT1"/>
      </w:pPr>
      <w:r w:rsidRPr="00583EA4">
        <w:t>Inspection</w:t>
      </w:r>
    </w:p>
    <w:p w14:paraId="6616A779" w14:textId="77777777" w:rsidR="0000507A" w:rsidRPr="00583EA4" w:rsidRDefault="0000507A" w:rsidP="0000507A">
      <w:pPr>
        <w:spacing w:after="0"/>
        <w:ind w:firstLine="720"/>
        <w:rPr>
          <w:rFonts w:cs="Arial"/>
          <w:u w:val="single"/>
        </w:rPr>
      </w:pPr>
    </w:p>
    <w:p w14:paraId="0E23C525" w14:textId="6DD0B1EF" w:rsidR="00F36CAA" w:rsidRDefault="0000507A" w:rsidP="00B3252F">
      <w:pPr>
        <w:numPr>
          <w:ilvl w:val="0"/>
          <w:numId w:val="1"/>
        </w:numPr>
        <w:spacing w:after="120" w:line="240" w:lineRule="auto"/>
        <w:rPr>
          <w:rFonts w:cs="Arial"/>
        </w:rPr>
      </w:pPr>
      <w:r w:rsidRPr="00583EA4">
        <w:rPr>
          <w:rFonts w:cs="Arial"/>
        </w:rPr>
        <w:t>Inspect banks and levees regularly for weed growth.</w:t>
      </w:r>
    </w:p>
    <w:p w14:paraId="680AF2E6" w14:textId="77777777" w:rsidR="00024724" w:rsidRDefault="00024724">
      <w:pPr>
        <w:rPr>
          <w:rFonts w:cs="Arial"/>
        </w:rPr>
        <w:sectPr w:rsidR="00024724" w:rsidSect="00BC4A10">
          <w:headerReference w:type="first" r:id="rId18"/>
          <w:footerReference w:type="first" r:id="rId19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</w:p>
    <w:p w14:paraId="0D4EDD68" w14:textId="1BCB6D12" w:rsidR="0000507A" w:rsidRPr="00583EA4" w:rsidRDefault="0000507A" w:rsidP="00B3252F">
      <w:pPr>
        <w:numPr>
          <w:ilvl w:val="0"/>
          <w:numId w:val="1"/>
        </w:numPr>
        <w:spacing w:after="120" w:line="240" w:lineRule="auto"/>
        <w:rPr>
          <w:rFonts w:cs="Arial"/>
        </w:rPr>
      </w:pPr>
      <w:r w:rsidRPr="00583EA4">
        <w:rPr>
          <w:rFonts w:cs="Arial"/>
        </w:rPr>
        <w:lastRenderedPageBreak/>
        <w:t xml:space="preserve">Do </w:t>
      </w:r>
      <w:r w:rsidR="00F32126" w:rsidRPr="00583EA4">
        <w:rPr>
          <w:rFonts w:cs="Arial"/>
        </w:rPr>
        <w:t xml:space="preserve">a </w:t>
      </w:r>
      <w:r w:rsidRPr="00583EA4">
        <w:rPr>
          <w:rFonts w:cs="Arial"/>
        </w:rPr>
        <w:t xml:space="preserve">complete inspection at end of </w:t>
      </w:r>
      <w:r w:rsidR="00F32126" w:rsidRPr="00583EA4">
        <w:rPr>
          <w:rFonts w:cs="Arial"/>
        </w:rPr>
        <w:t xml:space="preserve">the </w:t>
      </w:r>
      <w:r w:rsidR="00E04BEE" w:rsidRPr="00583EA4">
        <w:rPr>
          <w:rFonts w:cs="Arial"/>
        </w:rPr>
        <w:t>season and</w:t>
      </w:r>
      <w:r w:rsidRPr="00583EA4">
        <w:rPr>
          <w:rFonts w:cs="Arial"/>
        </w:rPr>
        <w:t xml:space="preserve"> set priorities for maintenance before </w:t>
      </w:r>
      <w:r w:rsidR="00F32126" w:rsidRPr="00583EA4">
        <w:rPr>
          <w:rFonts w:cs="Arial"/>
        </w:rPr>
        <w:t xml:space="preserve">the </w:t>
      </w:r>
      <w:r w:rsidRPr="00583EA4">
        <w:rPr>
          <w:rFonts w:cs="Arial"/>
        </w:rPr>
        <w:t>next water season.</w:t>
      </w:r>
    </w:p>
    <w:p w14:paraId="2590A4C4" w14:textId="77777777" w:rsidR="0000507A" w:rsidRPr="00E21CAB" w:rsidRDefault="0000507A" w:rsidP="0000507A">
      <w:pPr>
        <w:spacing w:after="0"/>
        <w:rPr>
          <w:rFonts w:cs="Arial"/>
        </w:rPr>
      </w:pPr>
    </w:p>
    <w:p w14:paraId="390DBFB5" w14:textId="77777777" w:rsidR="0000507A" w:rsidRPr="00583EA4" w:rsidRDefault="0000507A" w:rsidP="00B3252F">
      <w:pPr>
        <w:pStyle w:val="RCT1"/>
      </w:pPr>
      <w:r w:rsidRPr="00583EA4">
        <w:t>Clean-up Procedures</w:t>
      </w:r>
    </w:p>
    <w:p w14:paraId="74A410B8" w14:textId="7D389993" w:rsidR="00DC6787" w:rsidRPr="00583EA4" w:rsidRDefault="0000507A" w:rsidP="00381F49">
      <w:pPr>
        <w:numPr>
          <w:ilvl w:val="0"/>
          <w:numId w:val="22"/>
        </w:numPr>
        <w:spacing w:before="240" w:after="200" w:line="240" w:lineRule="auto"/>
        <w:rPr>
          <w:rFonts w:cs="Arial"/>
          <w:u w:val="single"/>
        </w:rPr>
      </w:pPr>
      <w:r w:rsidRPr="00583EA4">
        <w:rPr>
          <w:rFonts w:cs="Arial"/>
        </w:rPr>
        <w:t xml:space="preserve">Dispose of any spilled product according to </w:t>
      </w:r>
      <w:r w:rsidR="00F32126" w:rsidRPr="00583EA4">
        <w:rPr>
          <w:rFonts w:cs="Arial"/>
        </w:rPr>
        <w:t xml:space="preserve">the </w:t>
      </w:r>
      <w:r w:rsidRPr="00583EA4">
        <w:rPr>
          <w:rFonts w:cs="Arial"/>
        </w:rPr>
        <w:t>product label and applicable regulations.</w:t>
      </w:r>
    </w:p>
    <w:p w14:paraId="552261FF" w14:textId="6BC51310" w:rsidR="0000507A" w:rsidRPr="00583EA4" w:rsidRDefault="0000507A" w:rsidP="00B3252F">
      <w:pPr>
        <w:pStyle w:val="ListParagraph"/>
        <w:numPr>
          <w:ilvl w:val="0"/>
          <w:numId w:val="22"/>
        </w:numPr>
        <w:spacing w:after="120"/>
        <w:rPr>
          <w:rFonts w:ascii="Arial" w:hAnsi="Arial" w:cs="Arial"/>
          <w:sz w:val="24"/>
          <w:szCs w:val="24"/>
        </w:rPr>
      </w:pPr>
      <w:r w:rsidRPr="00583EA4">
        <w:rPr>
          <w:rFonts w:ascii="Arial" w:hAnsi="Arial" w:cs="Arial"/>
          <w:sz w:val="24"/>
          <w:szCs w:val="24"/>
        </w:rPr>
        <w:t xml:space="preserve">The completely empty product containers will be disposed of in accordance with the product </w:t>
      </w:r>
      <w:r w:rsidR="00E04BEE" w:rsidRPr="00583EA4">
        <w:rPr>
          <w:rFonts w:ascii="Arial" w:hAnsi="Arial" w:cs="Arial"/>
          <w:sz w:val="24"/>
          <w:szCs w:val="24"/>
        </w:rPr>
        <w:t>label.</w:t>
      </w:r>
    </w:p>
    <w:p w14:paraId="231656EB" w14:textId="416D8C01" w:rsidR="00B3252F" w:rsidRPr="00583EA4" w:rsidRDefault="00B3252F" w:rsidP="00B3252F">
      <w:pPr>
        <w:numPr>
          <w:ilvl w:val="0"/>
          <w:numId w:val="29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Keep appropriate spill cleanup/containment equipment </w:t>
      </w:r>
      <w:r w:rsidR="007A1095" w:rsidRPr="00583EA4">
        <w:rPr>
          <w:rFonts w:eastAsia="Calibri" w:cs="Arial"/>
        </w:rPr>
        <w:t>available,</w:t>
      </w:r>
      <w:r w:rsidRPr="00583EA4">
        <w:rPr>
          <w:rFonts w:eastAsia="Calibri" w:cs="Arial"/>
        </w:rPr>
        <w:t xml:space="preserve"> as necessary.</w:t>
      </w:r>
    </w:p>
    <w:p w14:paraId="2B1142B3" w14:textId="77777777" w:rsidR="00B3252F" w:rsidRPr="00583EA4" w:rsidRDefault="00B3252F" w:rsidP="00B3252F">
      <w:pPr>
        <w:numPr>
          <w:ilvl w:val="0"/>
          <w:numId w:val="29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>Personnel and equipment clean up shall be in accordance with the product label, MSDS, and other applicable regulations.</w:t>
      </w:r>
    </w:p>
    <w:p w14:paraId="503891E3" w14:textId="77777777" w:rsidR="00B3252F" w:rsidRPr="00583EA4" w:rsidRDefault="00B3252F" w:rsidP="00B3252F">
      <w:pPr>
        <w:numPr>
          <w:ilvl w:val="0"/>
          <w:numId w:val="29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>Store herbicides/pesticides in a locked and posted area.</w:t>
      </w:r>
    </w:p>
    <w:p w14:paraId="25418889" w14:textId="18548C7E" w:rsidR="00B3252F" w:rsidRPr="00583EA4" w:rsidRDefault="00B3252F" w:rsidP="00B3252F">
      <w:pPr>
        <w:numPr>
          <w:ilvl w:val="0"/>
          <w:numId w:val="29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Triple rinse and properly dispose of all empty containers </w:t>
      </w:r>
      <w:r w:rsidR="00B2261F" w:rsidRPr="00583EA4">
        <w:rPr>
          <w:rFonts w:eastAsia="Calibri" w:cs="Arial"/>
        </w:rPr>
        <w:t xml:space="preserve">(as indicated on labels and/or </w:t>
      </w:r>
      <w:r w:rsidRPr="00583EA4">
        <w:rPr>
          <w:rFonts w:eastAsia="Calibri" w:cs="Arial"/>
        </w:rPr>
        <w:t>SDS</w:t>
      </w:r>
      <w:r w:rsidR="00B2261F" w:rsidRPr="00583EA4">
        <w:rPr>
          <w:rFonts w:eastAsia="Calibri" w:cs="Arial"/>
        </w:rPr>
        <w:t xml:space="preserve">, </w:t>
      </w:r>
      <w:r w:rsidR="00B2261F" w:rsidRPr="00583EA4">
        <w:rPr>
          <w:rFonts w:cs="Arial"/>
        </w:rPr>
        <w:t>previously known as MSDS</w:t>
      </w:r>
      <w:r w:rsidRPr="00583EA4">
        <w:rPr>
          <w:rFonts w:eastAsia="Calibri" w:cs="Arial"/>
        </w:rPr>
        <w:t>)</w:t>
      </w:r>
      <w:r w:rsidR="00F32126" w:rsidRPr="00583EA4">
        <w:rPr>
          <w:rFonts w:eastAsia="Calibri" w:cs="Arial"/>
        </w:rPr>
        <w:t xml:space="preserve">. </w:t>
      </w:r>
      <w:r w:rsidRPr="00583EA4">
        <w:rPr>
          <w:rFonts w:eastAsia="Calibri" w:cs="Arial"/>
        </w:rPr>
        <w:t>Do not reuse.</w:t>
      </w:r>
    </w:p>
    <w:p w14:paraId="5E1FA5CB" w14:textId="77777777" w:rsidR="00B3252F" w:rsidRPr="00583EA4" w:rsidRDefault="00B3252F" w:rsidP="00B3252F">
      <w:pPr>
        <w:spacing w:after="0"/>
        <w:ind w:left="360"/>
        <w:rPr>
          <w:rFonts w:eastAsia="Calibri" w:cs="Arial"/>
          <w:b/>
        </w:rPr>
      </w:pPr>
    </w:p>
    <w:p w14:paraId="7F283528" w14:textId="77777777" w:rsidR="00B3252F" w:rsidRPr="00583EA4" w:rsidRDefault="00B3252F" w:rsidP="00B3252F">
      <w:pPr>
        <w:pStyle w:val="RCT1"/>
      </w:pPr>
      <w:r w:rsidRPr="00583EA4">
        <w:t xml:space="preserve">Usage Reporting </w:t>
      </w:r>
    </w:p>
    <w:p w14:paraId="448C4C9F" w14:textId="77777777" w:rsidR="00B3252F" w:rsidRPr="00583EA4" w:rsidRDefault="00B3252F" w:rsidP="00B3252F">
      <w:pPr>
        <w:spacing w:after="0"/>
        <w:ind w:left="360"/>
        <w:rPr>
          <w:rFonts w:eastAsia="Calibri" w:cs="Arial"/>
          <w:b/>
        </w:rPr>
      </w:pPr>
    </w:p>
    <w:p w14:paraId="55644ACC" w14:textId="77777777" w:rsidR="00B3252F" w:rsidRPr="00583EA4" w:rsidRDefault="00B3252F" w:rsidP="00B3252F">
      <w:pPr>
        <w:numPr>
          <w:ilvl w:val="0"/>
          <w:numId w:val="30"/>
        </w:numPr>
        <w:spacing w:after="120" w:line="240" w:lineRule="auto"/>
        <w:ind w:left="1080"/>
        <w:rPr>
          <w:rFonts w:eastAsia="Calibri" w:cs="Arial"/>
        </w:rPr>
      </w:pPr>
      <w:r w:rsidRPr="00583EA4">
        <w:rPr>
          <w:rFonts w:eastAsia="Calibri" w:cs="Arial"/>
        </w:rPr>
        <w:t>Maintain records of product used and storage inventory.</w:t>
      </w:r>
    </w:p>
    <w:p w14:paraId="0396688D" w14:textId="77777777" w:rsidR="00B3252F" w:rsidRPr="00583EA4" w:rsidRDefault="00B3252F" w:rsidP="00B3252F">
      <w:pPr>
        <w:numPr>
          <w:ilvl w:val="0"/>
          <w:numId w:val="30"/>
        </w:numPr>
        <w:spacing w:after="120" w:line="240" w:lineRule="auto"/>
        <w:ind w:left="1080"/>
        <w:rPr>
          <w:rFonts w:eastAsia="Calibri" w:cs="Arial"/>
        </w:rPr>
      </w:pPr>
      <w:r w:rsidRPr="00583EA4">
        <w:rPr>
          <w:rFonts w:eastAsia="Calibri" w:cs="Arial"/>
        </w:rPr>
        <w:t>Properly fill out Daily Weed Report and/or Transfer Slip (including product and amount used, location, and time of day).</w:t>
      </w:r>
    </w:p>
    <w:p w14:paraId="3C35A70A" w14:textId="77777777" w:rsidR="00B3252F" w:rsidRPr="00583EA4" w:rsidRDefault="00B3252F" w:rsidP="00B3252F">
      <w:pPr>
        <w:numPr>
          <w:ilvl w:val="0"/>
          <w:numId w:val="30"/>
        </w:numPr>
        <w:spacing w:after="120" w:line="240" w:lineRule="auto"/>
        <w:ind w:left="1080"/>
        <w:rPr>
          <w:rFonts w:eastAsia="Calibri" w:cs="Arial"/>
        </w:rPr>
      </w:pPr>
      <w:r w:rsidRPr="00583EA4">
        <w:rPr>
          <w:rFonts w:eastAsia="Calibri" w:cs="Arial"/>
        </w:rPr>
        <w:t>Submit usage reports to appropriate agencies as may be required.</w:t>
      </w:r>
    </w:p>
    <w:p w14:paraId="7155FED9" w14:textId="77777777" w:rsidR="00B3252F" w:rsidRPr="00583EA4" w:rsidRDefault="00B3252F" w:rsidP="00B3252F">
      <w:pPr>
        <w:spacing w:after="0"/>
        <w:ind w:left="360"/>
        <w:rPr>
          <w:rFonts w:eastAsia="Calibri" w:cs="Arial"/>
          <w:b/>
        </w:rPr>
      </w:pPr>
    </w:p>
    <w:p w14:paraId="0B1ED155" w14:textId="77777777" w:rsidR="00B3252F" w:rsidRPr="00583EA4" w:rsidRDefault="00B3252F" w:rsidP="00B3252F">
      <w:pPr>
        <w:spacing w:after="0"/>
        <w:rPr>
          <w:rFonts w:eastAsia="Calibri" w:cs="Arial"/>
          <w:b/>
          <w:u w:val="single"/>
        </w:rPr>
      </w:pPr>
      <w:r w:rsidRPr="00583EA4">
        <w:rPr>
          <w:rStyle w:val="RCT1Char"/>
        </w:rPr>
        <w:t>INCIDENT RESPONSE</w:t>
      </w:r>
      <w:r w:rsidRPr="00583EA4">
        <w:rPr>
          <w:rFonts w:eastAsia="Calibri" w:cs="Arial"/>
          <w:b/>
        </w:rPr>
        <w:t xml:space="preserve">:  </w:t>
      </w:r>
      <w:r w:rsidRPr="00583EA4">
        <w:rPr>
          <w:rStyle w:val="RCT1Char"/>
          <w:color w:val="FF0000"/>
        </w:rPr>
        <w:t>See Canal Failure Response SOG</w:t>
      </w:r>
    </w:p>
    <w:p w14:paraId="38515F27" w14:textId="77777777" w:rsidR="00B3252F" w:rsidRPr="00583EA4" w:rsidRDefault="00B3252F" w:rsidP="004A51BB">
      <w:pPr>
        <w:spacing w:after="120" w:line="240" w:lineRule="auto"/>
        <w:ind w:left="360"/>
        <w:rPr>
          <w:rFonts w:eastAsia="Calibri" w:cs="Arial"/>
        </w:rPr>
      </w:pPr>
    </w:p>
    <w:p w14:paraId="24BC3AA1" w14:textId="77777777" w:rsidR="00B3252F" w:rsidRPr="00583EA4" w:rsidRDefault="00B3252F" w:rsidP="004A51BB">
      <w:pPr>
        <w:pStyle w:val="ListParagraph"/>
        <w:numPr>
          <w:ilvl w:val="0"/>
          <w:numId w:val="31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583EA4">
        <w:rPr>
          <w:rFonts w:ascii="Arial" w:hAnsi="Arial" w:cs="Arial"/>
          <w:sz w:val="24"/>
          <w:szCs w:val="24"/>
        </w:rPr>
        <w:t>Call 911 for major exposures or injuries.</w:t>
      </w:r>
    </w:p>
    <w:p w14:paraId="6421F5B2" w14:textId="77777777" w:rsidR="00B3252F" w:rsidRPr="00583EA4" w:rsidRDefault="00B3252F" w:rsidP="004A51BB">
      <w:pPr>
        <w:pStyle w:val="ListParagraph"/>
        <w:numPr>
          <w:ilvl w:val="0"/>
          <w:numId w:val="31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583EA4">
        <w:rPr>
          <w:rFonts w:ascii="Arial" w:hAnsi="Arial" w:cs="Arial"/>
          <w:sz w:val="24"/>
          <w:szCs w:val="24"/>
        </w:rPr>
        <w:t>Administer CPR and first aid.</w:t>
      </w:r>
    </w:p>
    <w:p w14:paraId="05DBAB3F" w14:textId="77777777" w:rsidR="00B3252F" w:rsidRPr="00583EA4" w:rsidRDefault="00B3252F" w:rsidP="00B3252F">
      <w:pPr>
        <w:spacing w:after="0"/>
        <w:ind w:left="360"/>
        <w:rPr>
          <w:rFonts w:eastAsia="Calibri" w:cs="Arial"/>
          <w:b/>
        </w:rPr>
      </w:pPr>
      <w:r w:rsidRPr="00583EA4">
        <w:rPr>
          <w:rFonts w:eastAsia="Calibri" w:cs="Arial"/>
          <w:b/>
        </w:rPr>
        <w:tab/>
      </w:r>
    </w:p>
    <w:p w14:paraId="574553D8" w14:textId="77777777" w:rsidR="00B3252F" w:rsidRPr="00583EA4" w:rsidRDefault="00B3252F" w:rsidP="00B3252F">
      <w:pPr>
        <w:pStyle w:val="RCT1"/>
      </w:pPr>
      <w:r w:rsidRPr="00583EA4">
        <w:t>SAFETY CONSIDERATIONS</w:t>
      </w:r>
      <w:r w:rsidRPr="00583EA4">
        <w:rPr>
          <w:u w:val="none"/>
        </w:rPr>
        <w:t>:</w:t>
      </w:r>
    </w:p>
    <w:p w14:paraId="19AE7C02" w14:textId="77777777" w:rsidR="00B3252F" w:rsidRPr="00583EA4" w:rsidRDefault="00B3252F" w:rsidP="00B3252F">
      <w:pPr>
        <w:spacing w:after="0"/>
        <w:ind w:left="360"/>
        <w:rPr>
          <w:rFonts w:eastAsia="Calibri" w:cs="Arial"/>
          <w:b/>
          <w:u w:val="single"/>
        </w:rPr>
      </w:pPr>
    </w:p>
    <w:p w14:paraId="55D819D7" w14:textId="77777777" w:rsidR="00B3252F" w:rsidRPr="00583EA4" w:rsidRDefault="00B3252F" w:rsidP="00B3252F">
      <w:pPr>
        <w:spacing w:after="120" w:line="240" w:lineRule="auto"/>
        <w:ind w:left="360"/>
        <w:rPr>
          <w:rFonts w:eastAsia="Calibri" w:cs="Arial"/>
        </w:rPr>
      </w:pPr>
      <w:r w:rsidRPr="00583EA4">
        <w:rPr>
          <w:rFonts w:eastAsia="Calibri" w:cs="Arial"/>
        </w:rPr>
        <w:t>An effective maintenance program can help prevent damage to property, environment, and injury to the public and employees by:</w:t>
      </w:r>
    </w:p>
    <w:p w14:paraId="5E642106" w14:textId="6C4F34D0" w:rsidR="00B3252F" w:rsidRPr="00583EA4" w:rsidRDefault="00B3252F" w:rsidP="004A51BB">
      <w:pPr>
        <w:pStyle w:val="ListParagraph"/>
        <w:numPr>
          <w:ilvl w:val="0"/>
          <w:numId w:val="34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583EA4">
        <w:rPr>
          <w:rFonts w:ascii="Arial" w:hAnsi="Arial" w:cs="Arial"/>
          <w:sz w:val="24"/>
          <w:szCs w:val="24"/>
        </w:rPr>
        <w:t xml:space="preserve">Preclude system and equipment </w:t>
      </w:r>
      <w:r w:rsidR="007A1095" w:rsidRPr="00583EA4">
        <w:rPr>
          <w:rFonts w:ascii="Arial" w:hAnsi="Arial" w:cs="Arial"/>
          <w:sz w:val="24"/>
          <w:szCs w:val="24"/>
        </w:rPr>
        <w:t>damage.</w:t>
      </w:r>
    </w:p>
    <w:p w14:paraId="4253CDCE" w14:textId="3ADFC46D" w:rsidR="00B3252F" w:rsidRPr="00583EA4" w:rsidRDefault="00B3252F" w:rsidP="004A51BB">
      <w:pPr>
        <w:pStyle w:val="ListParagraph"/>
        <w:numPr>
          <w:ilvl w:val="0"/>
          <w:numId w:val="34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583EA4">
        <w:rPr>
          <w:rFonts w:ascii="Arial" w:hAnsi="Arial" w:cs="Arial"/>
          <w:sz w:val="24"/>
          <w:szCs w:val="24"/>
        </w:rPr>
        <w:t xml:space="preserve">Preclude property and environmental </w:t>
      </w:r>
      <w:r w:rsidR="007A1095" w:rsidRPr="00583EA4">
        <w:rPr>
          <w:rFonts w:ascii="Arial" w:hAnsi="Arial" w:cs="Arial"/>
          <w:sz w:val="24"/>
          <w:szCs w:val="24"/>
        </w:rPr>
        <w:t>damage.</w:t>
      </w:r>
    </w:p>
    <w:p w14:paraId="240B1D85" w14:textId="65389152" w:rsidR="00B3252F" w:rsidRPr="00583EA4" w:rsidRDefault="00B3252F" w:rsidP="004A51BB">
      <w:pPr>
        <w:pStyle w:val="ListParagraph"/>
        <w:numPr>
          <w:ilvl w:val="0"/>
          <w:numId w:val="34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583EA4">
        <w:rPr>
          <w:rFonts w:ascii="Arial" w:hAnsi="Arial" w:cs="Arial"/>
          <w:sz w:val="24"/>
          <w:szCs w:val="24"/>
        </w:rPr>
        <w:t xml:space="preserve">Facilitate operations and maintenance personnel </w:t>
      </w:r>
      <w:r w:rsidR="007A1095" w:rsidRPr="00583EA4">
        <w:rPr>
          <w:rFonts w:ascii="Arial" w:hAnsi="Arial" w:cs="Arial"/>
          <w:sz w:val="24"/>
          <w:szCs w:val="24"/>
        </w:rPr>
        <w:t>safety.</w:t>
      </w:r>
    </w:p>
    <w:p w14:paraId="1A3B3011" w14:textId="77777777" w:rsidR="00626C11" w:rsidRPr="00626C11" w:rsidRDefault="00626C11" w:rsidP="00626C11">
      <w:pPr>
        <w:jc w:val="right"/>
        <w:rPr>
          <w:rFonts w:eastAsia="Calibri" w:cs="Arial"/>
        </w:rPr>
      </w:pPr>
    </w:p>
    <w:p w14:paraId="4F4E3BB1" w14:textId="77777777" w:rsidR="00626C11" w:rsidRDefault="00626C11" w:rsidP="00626C11">
      <w:pPr>
        <w:rPr>
          <w:rFonts w:eastAsia="Calibri" w:cs="Arial"/>
          <w:b/>
        </w:rPr>
      </w:pPr>
    </w:p>
    <w:p w14:paraId="023B05E2" w14:textId="6BAFB8B7" w:rsidR="00626C11" w:rsidRPr="00626C11" w:rsidRDefault="00626C11" w:rsidP="00626C11">
      <w:pPr>
        <w:rPr>
          <w:rFonts w:eastAsia="Calibri" w:cs="Arial"/>
        </w:rPr>
        <w:sectPr w:rsidR="00626C11" w:rsidRPr="00626C11" w:rsidSect="00BC4A10">
          <w:footerReference w:type="first" r:id="rId20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</w:p>
    <w:p w14:paraId="7761021D" w14:textId="77777777" w:rsidR="00B3252F" w:rsidRPr="00583EA4" w:rsidRDefault="00B3252F" w:rsidP="00B3252F">
      <w:pPr>
        <w:spacing w:after="120" w:line="240" w:lineRule="auto"/>
        <w:ind w:left="360"/>
        <w:rPr>
          <w:rFonts w:eastAsia="Calibri" w:cs="Arial"/>
        </w:rPr>
      </w:pPr>
      <w:r w:rsidRPr="00583EA4">
        <w:rPr>
          <w:rFonts w:eastAsia="Calibri" w:cs="Arial"/>
        </w:rPr>
        <w:lastRenderedPageBreak/>
        <w:t>Identification of safe work practices among employees should include:</w:t>
      </w:r>
    </w:p>
    <w:p w14:paraId="5F9B156F" w14:textId="77777777" w:rsidR="00365276" w:rsidRPr="00583EA4" w:rsidRDefault="00CA6A77" w:rsidP="00583EA4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Training on </w:t>
      </w:r>
      <w:r w:rsidR="00365276" w:rsidRPr="00583EA4">
        <w:rPr>
          <w:rFonts w:eastAsia="Calibri" w:cs="Arial"/>
        </w:rPr>
        <w:t>Harmful Algae Blooms</w:t>
      </w:r>
    </w:p>
    <w:p w14:paraId="5B9229C0" w14:textId="462BEF20" w:rsidR="00B3252F" w:rsidRPr="00583EA4" w:rsidRDefault="00B3252F" w:rsidP="00583EA4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>Hazardous material handling</w:t>
      </w:r>
      <w:r w:rsidR="007A1095" w:rsidRPr="00583EA4">
        <w:rPr>
          <w:rFonts w:eastAsia="Calibri" w:cs="Arial"/>
        </w:rPr>
        <w:t>:</w:t>
      </w:r>
    </w:p>
    <w:p w14:paraId="11589035" w14:textId="77777777" w:rsidR="00B3252F" w:rsidRPr="00583EA4" w:rsidRDefault="00B3252F" w:rsidP="00B3252F">
      <w:pPr>
        <w:numPr>
          <w:ilvl w:val="0"/>
          <w:numId w:val="27"/>
        </w:numPr>
        <w:spacing w:after="120" w:line="240" w:lineRule="auto"/>
        <w:ind w:left="1530"/>
        <w:rPr>
          <w:rFonts w:eastAsia="Calibri" w:cs="Arial"/>
        </w:rPr>
      </w:pPr>
      <w:r w:rsidRPr="00583EA4">
        <w:rPr>
          <w:rFonts w:eastAsia="Calibri" w:cs="Arial"/>
        </w:rPr>
        <w:t>First Aid/CPR procedures and supplies</w:t>
      </w:r>
    </w:p>
    <w:p w14:paraId="0DA0F27C" w14:textId="77777777" w:rsidR="00B3252F" w:rsidRPr="00583EA4" w:rsidRDefault="00B3252F" w:rsidP="00B3252F">
      <w:pPr>
        <w:numPr>
          <w:ilvl w:val="0"/>
          <w:numId w:val="27"/>
        </w:numPr>
        <w:spacing w:after="120" w:line="240" w:lineRule="auto"/>
        <w:ind w:left="1530"/>
        <w:rPr>
          <w:rFonts w:eastAsia="Calibri" w:cs="Arial"/>
        </w:rPr>
      </w:pPr>
      <w:r w:rsidRPr="00583EA4">
        <w:rPr>
          <w:rFonts w:eastAsia="Calibri" w:cs="Arial"/>
        </w:rPr>
        <w:t>Poison Control Procedures</w:t>
      </w:r>
    </w:p>
    <w:p w14:paraId="72833F7C" w14:textId="77777777" w:rsidR="00B3252F" w:rsidRPr="00583EA4" w:rsidRDefault="00B3252F" w:rsidP="00B3252F">
      <w:pPr>
        <w:numPr>
          <w:ilvl w:val="0"/>
          <w:numId w:val="27"/>
        </w:numPr>
        <w:spacing w:after="120" w:line="240" w:lineRule="auto"/>
        <w:ind w:left="1530"/>
        <w:rPr>
          <w:rFonts w:eastAsia="Calibri" w:cs="Arial"/>
        </w:rPr>
      </w:pPr>
      <w:r w:rsidRPr="00583EA4">
        <w:rPr>
          <w:rFonts w:eastAsia="Calibri" w:cs="Arial"/>
        </w:rPr>
        <w:t xml:space="preserve">Eyewash and decontamination supplies </w:t>
      </w:r>
    </w:p>
    <w:p w14:paraId="302759FB" w14:textId="77777777" w:rsidR="00B3252F" w:rsidRPr="00583EA4" w:rsidRDefault="00B3252F" w:rsidP="00B3252F">
      <w:pPr>
        <w:numPr>
          <w:ilvl w:val="0"/>
          <w:numId w:val="27"/>
        </w:numPr>
        <w:spacing w:after="120" w:line="240" w:lineRule="auto"/>
        <w:ind w:left="1530"/>
        <w:rPr>
          <w:rFonts w:eastAsia="Calibri" w:cs="Arial"/>
        </w:rPr>
      </w:pPr>
      <w:r w:rsidRPr="00583EA4">
        <w:rPr>
          <w:rFonts w:eastAsia="Calibri" w:cs="Arial"/>
        </w:rPr>
        <w:t>Spill and containment equipment</w:t>
      </w:r>
    </w:p>
    <w:p w14:paraId="737C6CF8" w14:textId="7FAABC3C" w:rsidR="00DC6787" w:rsidRPr="00583EA4" w:rsidRDefault="00B3252F" w:rsidP="007A1095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Fall </w:t>
      </w:r>
      <w:r w:rsidR="007A1095" w:rsidRPr="00583EA4">
        <w:rPr>
          <w:rFonts w:eastAsia="Calibri" w:cs="Arial"/>
        </w:rPr>
        <w:t>protection.</w:t>
      </w:r>
    </w:p>
    <w:p w14:paraId="076D69D2" w14:textId="68B642E6" w:rsidR="00B3252F" w:rsidRPr="00583EA4" w:rsidRDefault="00B3252F" w:rsidP="007A1095">
      <w:pPr>
        <w:numPr>
          <w:ilvl w:val="0"/>
          <w:numId w:val="1"/>
        </w:numPr>
        <w:spacing w:after="120" w:line="240" w:lineRule="auto"/>
        <w:rPr>
          <w:rFonts w:cs="Arial"/>
        </w:rPr>
      </w:pPr>
      <w:r w:rsidRPr="00583EA4">
        <w:rPr>
          <w:rFonts w:cs="Arial"/>
        </w:rPr>
        <w:t xml:space="preserve">Read </w:t>
      </w:r>
      <w:r w:rsidR="00B2261F" w:rsidRPr="00583EA4">
        <w:rPr>
          <w:rFonts w:cs="Arial"/>
        </w:rPr>
        <w:t xml:space="preserve">SDS </w:t>
      </w:r>
      <w:r w:rsidRPr="00583EA4">
        <w:rPr>
          <w:rFonts w:cs="Arial"/>
        </w:rPr>
        <w:t>before starting the job</w:t>
      </w:r>
      <w:r w:rsidR="00F32126" w:rsidRPr="00583EA4">
        <w:rPr>
          <w:rFonts w:cs="Arial"/>
        </w:rPr>
        <w:t xml:space="preserve">. </w:t>
      </w:r>
      <w:r w:rsidRPr="00583EA4">
        <w:rPr>
          <w:rFonts w:cs="Arial"/>
        </w:rPr>
        <w:t xml:space="preserve">Have a copy of </w:t>
      </w:r>
      <w:r w:rsidR="00F32126" w:rsidRPr="00583EA4">
        <w:rPr>
          <w:rFonts w:cs="Arial"/>
        </w:rPr>
        <w:t xml:space="preserve">the </w:t>
      </w:r>
      <w:r w:rsidR="00B2261F" w:rsidRPr="00583EA4">
        <w:rPr>
          <w:rFonts w:cs="Arial"/>
        </w:rPr>
        <w:t>SDS</w:t>
      </w:r>
      <w:r w:rsidRPr="00583EA4">
        <w:rPr>
          <w:rFonts w:cs="Arial"/>
        </w:rPr>
        <w:t xml:space="preserve"> and label in </w:t>
      </w:r>
      <w:r w:rsidR="00F32126" w:rsidRPr="00583EA4">
        <w:rPr>
          <w:rFonts w:cs="Arial"/>
        </w:rPr>
        <w:t xml:space="preserve">the </w:t>
      </w:r>
      <w:r w:rsidRPr="00583EA4">
        <w:rPr>
          <w:rFonts w:cs="Arial"/>
        </w:rPr>
        <w:t>vehicle for emergencies.</w:t>
      </w:r>
    </w:p>
    <w:p w14:paraId="0B815D5B" w14:textId="77777777" w:rsidR="00B3252F" w:rsidRPr="00583EA4" w:rsidRDefault="00B3252F" w:rsidP="007A1095">
      <w:pPr>
        <w:numPr>
          <w:ilvl w:val="0"/>
          <w:numId w:val="1"/>
        </w:numPr>
        <w:spacing w:after="120" w:line="240" w:lineRule="auto"/>
        <w:rPr>
          <w:rFonts w:cs="Arial"/>
        </w:rPr>
      </w:pPr>
      <w:r w:rsidRPr="00583EA4">
        <w:rPr>
          <w:rFonts w:cs="Arial"/>
        </w:rPr>
        <w:t>Follow established safe handling and operatio</w:t>
      </w:r>
      <w:r w:rsidR="00B2261F" w:rsidRPr="00583EA4">
        <w:rPr>
          <w:rFonts w:cs="Arial"/>
        </w:rPr>
        <w:t xml:space="preserve">ns procedures (as specified on </w:t>
      </w:r>
      <w:r w:rsidRPr="00583EA4">
        <w:rPr>
          <w:rFonts w:cs="Arial"/>
        </w:rPr>
        <w:t>SDS and informational sheet/label).</w:t>
      </w:r>
    </w:p>
    <w:p w14:paraId="7CE72B25" w14:textId="182E2B2E" w:rsidR="00B3252F" w:rsidRPr="00583EA4" w:rsidRDefault="00B3252F" w:rsidP="007A1095">
      <w:pPr>
        <w:numPr>
          <w:ilvl w:val="0"/>
          <w:numId w:val="1"/>
        </w:numPr>
        <w:spacing w:after="120" w:line="240" w:lineRule="auto"/>
        <w:rPr>
          <w:rFonts w:cs="Arial"/>
        </w:rPr>
      </w:pPr>
      <w:r w:rsidRPr="00583EA4">
        <w:rPr>
          <w:rFonts w:cs="Arial"/>
        </w:rPr>
        <w:t>Wear all safety equipment (as specified on MSDS and informational sheet/label)</w:t>
      </w:r>
      <w:r w:rsidR="00F32126" w:rsidRPr="00583EA4">
        <w:rPr>
          <w:rFonts w:cs="Arial"/>
        </w:rPr>
        <w:t xml:space="preserve">. </w:t>
      </w:r>
      <w:r w:rsidRPr="00583EA4">
        <w:rPr>
          <w:rFonts w:cs="Arial"/>
        </w:rPr>
        <w:t>Use rubber gloves when handling bait, coveralls, dust cover, measuring cup, and funnel as appropriate.</w:t>
      </w:r>
    </w:p>
    <w:p w14:paraId="4B6F2865" w14:textId="77777777" w:rsidR="00B3252F" w:rsidRPr="00583EA4" w:rsidRDefault="00B3252F" w:rsidP="007A1095">
      <w:pPr>
        <w:numPr>
          <w:ilvl w:val="0"/>
          <w:numId w:val="1"/>
        </w:numPr>
        <w:spacing w:after="120" w:line="240" w:lineRule="auto"/>
        <w:rPr>
          <w:rFonts w:cs="Arial"/>
        </w:rPr>
      </w:pPr>
      <w:r w:rsidRPr="00583EA4">
        <w:rPr>
          <w:rFonts w:cs="Arial"/>
        </w:rPr>
        <w:t>Keep all poison in a closed container.</w:t>
      </w:r>
    </w:p>
    <w:p w14:paraId="026D9192" w14:textId="56270173" w:rsidR="00B3252F" w:rsidRPr="00583EA4" w:rsidRDefault="00B3252F" w:rsidP="007A1095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 xml:space="preserve">Before smoking or eating, wash </w:t>
      </w:r>
      <w:r w:rsidR="00F32126" w:rsidRPr="00583EA4">
        <w:rPr>
          <w:rFonts w:eastAsia="Calibri" w:cs="Arial"/>
        </w:rPr>
        <w:t xml:space="preserve">your </w:t>
      </w:r>
      <w:r w:rsidRPr="00583EA4">
        <w:rPr>
          <w:rFonts w:eastAsia="Calibri" w:cs="Arial"/>
        </w:rPr>
        <w:t>hands with detergent and water.</w:t>
      </w:r>
    </w:p>
    <w:p w14:paraId="40765093" w14:textId="77777777" w:rsidR="00B3252F" w:rsidRPr="00583EA4" w:rsidRDefault="00B3252F" w:rsidP="007A1095">
      <w:pPr>
        <w:numPr>
          <w:ilvl w:val="0"/>
          <w:numId w:val="1"/>
        </w:numPr>
        <w:spacing w:after="120" w:line="240" w:lineRule="auto"/>
        <w:rPr>
          <w:rFonts w:eastAsia="Calibri" w:cs="Arial"/>
        </w:rPr>
      </w:pPr>
      <w:r w:rsidRPr="00583EA4">
        <w:rPr>
          <w:rFonts w:eastAsia="Calibri" w:cs="Arial"/>
        </w:rPr>
        <w:t>Only trained personnel shall handle hazardous materials.</w:t>
      </w:r>
    </w:p>
    <w:p w14:paraId="15FDFCA3" w14:textId="77777777" w:rsidR="00B3252F" w:rsidRPr="00583EA4" w:rsidRDefault="00B3252F" w:rsidP="007A1095">
      <w:pPr>
        <w:numPr>
          <w:ilvl w:val="0"/>
          <w:numId w:val="1"/>
        </w:numPr>
        <w:spacing w:after="120" w:line="240" w:lineRule="auto"/>
        <w:rPr>
          <w:rFonts w:cs="Arial"/>
        </w:rPr>
      </w:pPr>
      <w:r w:rsidRPr="00583EA4">
        <w:rPr>
          <w:rFonts w:cs="Arial"/>
        </w:rPr>
        <w:t>Watch your step on uneven ground.</w:t>
      </w:r>
    </w:p>
    <w:p w14:paraId="4BD1AC8A" w14:textId="77777777" w:rsidR="00B3252F" w:rsidRPr="00583EA4" w:rsidRDefault="00B3252F" w:rsidP="007A1095">
      <w:pPr>
        <w:numPr>
          <w:ilvl w:val="0"/>
          <w:numId w:val="1"/>
        </w:numPr>
        <w:spacing w:after="120" w:line="240" w:lineRule="auto"/>
        <w:rPr>
          <w:rFonts w:cs="Arial"/>
        </w:rPr>
      </w:pPr>
      <w:r w:rsidRPr="00583EA4">
        <w:rPr>
          <w:rFonts w:cs="Arial"/>
        </w:rPr>
        <w:t>Watch out for snakes.</w:t>
      </w:r>
    </w:p>
    <w:p w14:paraId="45D5143B" w14:textId="77777777" w:rsidR="00B3252F" w:rsidRPr="00583EA4" w:rsidRDefault="00B3252F" w:rsidP="007A1095">
      <w:pPr>
        <w:numPr>
          <w:ilvl w:val="0"/>
          <w:numId w:val="1"/>
        </w:numPr>
        <w:spacing w:after="120" w:line="240" w:lineRule="auto"/>
        <w:rPr>
          <w:rFonts w:cs="Arial"/>
        </w:rPr>
      </w:pPr>
      <w:r w:rsidRPr="00583EA4">
        <w:rPr>
          <w:rFonts w:cs="Arial"/>
        </w:rPr>
        <w:t>Have contact information and communication means available onsite.</w:t>
      </w:r>
    </w:p>
    <w:p w14:paraId="1A75FD11" w14:textId="77777777" w:rsidR="00B3252F" w:rsidRPr="00E21CAB" w:rsidRDefault="00B3252F" w:rsidP="00774031">
      <w:pPr>
        <w:pStyle w:val="RCT1"/>
      </w:pPr>
    </w:p>
    <w:p w14:paraId="3B7A42A7" w14:textId="77777777" w:rsidR="00B3252F" w:rsidRDefault="00B3252F" w:rsidP="00774031">
      <w:pPr>
        <w:pStyle w:val="RCT1"/>
      </w:pPr>
      <w:r w:rsidRPr="008E6C0E">
        <w:t>COST/ BENEFIT</w:t>
      </w:r>
      <w:r w:rsidRPr="00305B00">
        <w:rPr>
          <w:u w:val="none"/>
        </w:rPr>
        <w:t>:</w:t>
      </w:r>
    </w:p>
    <w:p w14:paraId="5C5BD376" w14:textId="77777777" w:rsidR="00774031" w:rsidRDefault="00774031" w:rsidP="00774031">
      <w:pPr>
        <w:pStyle w:val="RCT1"/>
      </w:pPr>
    </w:p>
    <w:p w14:paraId="49CC4B0E" w14:textId="71489D9C" w:rsidR="00B3252F" w:rsidRPr="00124E2D" w:rsidRDefault="00B3252F" w:rsidP="007A1095">
      <w:pPr>
        <w:pStyle w:val="ListParagraph"/>
        <w:numPr>
          <w:ilvl w:val="0"/>
          <w:numId w:val="1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124E2D">
        <w:rPr>
          <w:rFonts w:ascii="Arial" w:hAnsi="Arial" w:cs="Arial"/>
          <w:sz w:val="24"/>
          <w:szCs w:val="24"/>
        </w:rPr>
        <w:t xml:space="preserve">Reduce revenue </w:t>
      </w:r>
      <w:r w:rsidR="00E04BEE" w:rsidRPr="00124E2D">
        <w:rPr>
          <w:rFonts w:ascii="Arial" w:hAnsi="Arial" w:cs="Arial"/>
          <w:sz w:val="24"/>
          <w:szCs w:val="24"/>
        </w:rPr>
        <w:t>losses.</w:t>
      </w:r>
    </w:p>
    <w:p w14:paraId="3D683539" w14:textId="52EC12DE" w:rsidR="00B3252F" w:rsidRPr="00124E2D" w:rsidRDefault="00B3252F" w:rsidP="007A1095">
      <w:pPr>
        <w:pStyle w:val="ListParagraph"/>
        <w:numPr>
          <w:ilvl w:val="0"/>
          <w:numId w:val="1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124E2D">
        <w:rPr>
          <w:rFonts w:ascii="Arial" w:hAnsi="Arial" w:cs="Arial"/>
          <w:sz w:val="24"/>
          <w:szCs w:val="24"/>
        </w:rPr>
        <w:t xml:space="preserve">Avoid costly liability, property, and injury/illness </w:t>
      </w:r>
      <w:r w:rsidR="00E04BEE" w:rsidRPr="00124E2D">
        <w:rPr>
          <w:rFonts w:ascii="Arial" w:hAnsi="Arial" w:cs="Arial"/>
          <w:sz w:val="24"/>
          <w:szCs w:val="24"/>
        </w:rPr>
        <w:t>losses.</w:t>
      </w:r>
    </w:p>
    <w:p w14:paraId="61CE9D14" w14:textId="77777777" w:rsidR="00B3252F" w:rsidRPr="00124E2D" w:rsidRDefault="00B3252F" w:rsidP="007A1095">
      <w:pPr>
        <w:pStyle w:val="ListParagraph"/>
        <w:numPr>
          <w:ilvl w:val="0"/>
          <w:numId w:val="1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124E2D">
        <w:rPr>
          <w:rFonts w:ascii="Arial" w:hAnsi="Arial" w:cs="Arial"/>
          <w:sz w:val="24"/>
          <w:szCs w:val="24"/>
        </w:rPr>
        <w:t xml:space="preserve">Preventive maintenance and loss trend data would reduce facility, equipment, system failures. </w:t>
      </w:r>
    </w:p>
    <w:p w14:paraId="4E6CEC25" w14:textId="77777777" w:rsidR="00B3252F" w:rsidRPr="00124E2D" w:rsidRDefault="00B3252F" w:rsidP="00B3252F">
      <w:pPr>
        <w:spacing w:after="0"/>
        <w:rPr>
          <w:rFonts w:cs="Arial"/>
        </w:rPr>
      </w:pPr>
    </w:p>
    <w:p w14:paraId="43AC2627" w14:textId="4E9D2C93" w:rsidR="00B3252F" w:rsidRPr="00124E2D" w:rsidRDefault="00B3252F" w:rsidP="00774031">
      <w:pPr>
        <w:pStyle w:val="RCT1"/>
      </w:pPr>
      <w:r w:rsidRPr="00124E2D">
        <w:t>INSPECTION FORMS/CHECKLISTS/DOCUMENTATION</w:t>
      </w:r>
      <w:r w:rsidRPr="00124E2D">
        <w:rPr>
          <w:u w:val="none"/>
        </w:rPr>
        <w:t>:</w:t>
      </w:r>
    </w:p>
    <w:p w14:paraId="3E40706C" w14:textId="77777777" w:rsidR="00B3252F" w:rsidRPr="00124E2D" w:rsidRDefault="00B3252F" w:rsidP="00B3252F">
      <w:pPr>
        <w:spacing w:after="0"/>
        <w:rPr>
          <w:rFonts w:cs="Arial"/>
          <w:b/>
          <w:u w:val="single"/>
        </w:rPr>
      </w:pPr>
    </w:p>
    <w:p w14:paraId="4925B94C" w14:textId="77777777" w:rsidR="00B3252F" w:rsidRPr="00124E2D" w:rsidRDefault="00B3252F" w:rsidP="00774031">
      <w:pPr>
        <w:pStyle w:val="ListParagraph"/>
        <w:numPr>
          <w:ilvl w:val="0"/>
          <w:numId w:val="1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124E2D">
        <w:rPr>
          <w:rFonts w:ascii="Arial" w:hAnsi="Arial" w:cs="Arial"/>
          <w:sz w:val="24"/>
          <w:szCs w:val="24"/>
        </w:rPr>
        <w:t>Training Record</w:t>
      </w:r>
    </w:p>
    <w:p w14:paraId="47427F30" w14:textId="77777777" w:rsidR="00B3252F" w:rsidRPr="00124E2D" w:rsidRDefault="00B3252F" w:rsidP="00774031">
      <w:pPr>
        <w:pStyle w:val="ListParagraph"/>
        <w:numPr>
          <w:ilvl w:val="0"/>
          <w:numId w:val="1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124E2D">
        <w:rPr>
          <w:rFonts w:ascii="Arial" w:hAnsi="Arial" w:cs="Arial"/>
          <w:sz w:val="24"/>
          <w:szCs w:val="24"/>
        </w:rPr>
        <w:t xml:space="preserve">Daily Weed Control Report  </w:t>
      </w:r>
    </w:p>
    <w:p w14:paraId="5D162176" w14:textId="77777777" w:rsidR="00B3252F" w:rsidRPr="00124E2D" w:rsidRDefault="00B3252F" w:rsidP="00774031">
      <w:pPr>
        <w:pStyle w:val="ListParagraph"/>
        <w:numPr>
          <w:ilvl w:val="0"/>
          <w:numId w:val="1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r w:rsidRPr="00124E2D">
        <w:rPr>
          <w:rFonts w:ascii="Arial" w:hAnsi="Arial" w:cs="Arial"/>
          <w:sz w:val="24"/>
          <w:szCs w:val="24"/>
        </w:rPr>
        <w:t>Pesticide Safety Training Record</w:t>
      </w:r>
    </w:p>
    <w:p w14:paraId="1F086D7A" w14:textId="77777777" w:rsidR="00024724" w:rsidRDefault="00024724">
      <w:pPr>
        <w:rPr>
          <w:rFonts w:cs="Arial"/>
        </w:rPr>
        <w:sectPr w:rsidR="00024724" w:rsidSect="00BC4A10">
          <w:footerReference w:type="first" r:id="rId21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</w:p>
    <w:p w14:paraId="5756DA15" w14:textId="77777777" w:rsidR="00024724" w:rsidRDefault="00024724" w:rsidP="00774031">
      <w:pPr>
        <w:pStyle w:val="RCT1"/>
      </w:pPr>
    </w:p>
    <w:p w14:paraId="404F0850" w14:textId="7A20CC9F" w:rsidR="00B3252F" w:rsidRDefault="00B3252F" w:rsidP="00774031">
      <w:pPr>
        <w:pStyle w:val="RCT1"/>
      </w:pPr>
      <w:r w:rsidRPr="008E6C0E">
        <w:t>REFERENCES</w:t>
      </w:r>
      <w:r w:rsidRPr="00305B00">
        <w:rPr>
          <w:u w:val="none"/>
        </w:rPr>
        <w:t>:</w:t>
      </w:r>
    </w:p>
    <w:p w14:paraId="32FECB91" w14:textId="77777777" w:rsidR="00B3252F" w:rsidRPr="008E6C0E" w:rsidRDefault="00B3252F" w:rsidP="00B3252F">
      <w:pPr>
        <w:pStyle w:val="ListParagraph"/>
        <w:spacing w:after="0"/>
        <w:ind w:left="0"/>
        <w:rPr>
          <w:rFonts w:ascii="Arial" w:hAnsi="Arial" w:cs="Arial"/>
          <w:b/>
          <w:u w:val="single"/>
        </w:rPr>
      </w:pPr>
    </w:p>
    <w:p w14:paraId="73D43FBB" w14:textId="77777777" w:rsidR="00DA0D0F" w:rsidRPr="00124E2D" w:rsidRDefault="00626C11" w:rsidP="00DA0D0F">
      <w:pPr>
        <w:pStyle w:val="ListParagraph"/>
        <w:numPr>
          <w:ilvl w:val="0"/>
          <w:numId w:val="17"/>
        </w:numPr>
        <w:spacing w:after="120"/>
        <w:contextualSpacing w:val="0"/>
        <w:rPr>
          <w:rFonts w:ascii="Arial" w:hAnsi="Arial" w:cs="Arial"/>
          <w:i/>
          <w:sz w:val="24"/>
          <w:szCs w:val="24"/>
        </w:rPr>
      </w:pPr>
      <w:hyperlink r:id="rId22" w:history="1">
        <w:r w:rsidR="00DA0D0F" w:rsidRPr="00124E2D">
          <w:rPr>
            <w:rStyle w:val="Hyperlink"/>
            <w:rFonts w:ascii="Arial" w:hAnsi="Arial" w:cs="Arial"/>
            <w:sz w:val="24"/>
            <w:szCs w:val="24"/>
          </w:rPr>
          <w:t>U.S Bureau of Reclamation, Canal Operation and Maintenance: Vegetation, November 2017</w:t>
        </w:r>
      </w:hyperlink>
    </w:p>
    <w:p w14:paraId="309DE2C5" w14:textId="26AACD11" w:rsidR="00B3252F" w:rsidRPr="00124E2D" w:rsidRDefault="00626C11" w:rsidP="00365276">
      <w:pPr>
        <w:pStyle w:val="ListParagraph"/>
        <w:numPr>
          <w:ilvl w:val="0"/>
          <w:numId w:val="17"/>
        </w:numPr>
        <w:spacing w:after="120"/>
        <w:contextualSpacing w:val="0"/>
        <w:rPr>
          <w:rFonts w:ascii="Arial" w:hAnsi="Arial" w:cs="Arial"/>
          <w:sz w:val="24"/>
          <w:szCs w:val="24"/>
        </w:rPr>
      </w:pPr>
      <w:hyperlink r:id="rId23" w:history="1">
        <w:r w:rsidR="00774031" w:rsidRPr="00124E2D">
          <w:rPr>
            <w:rStyle w:val="Hyperlink"/>
            <w:rFonts w:ascii="Arial" w:hAnsi="Arial" w:cs="Arial"/>
            <w:sz w:val="24"/>
            <w:szCs w:val="24"/>
          </w:rPr>
          <w:t xml:space="preserve">U.S. Army Corps of Engineers, Levee Owner’s Manual for </w:t>
        </w:r>
        <w:r w:rsidR="00E04BEE" w:rsidRPr="00124E2D">
          <w:rPr>
            <w:rStyle w:val="Hyperlink"/>
            <w:rFonts w:ascii="Arial" w:hAnsi="Arial" w:cs="Arial"/>
            <w:sz w:val="24"/>
            <w:szCs w:val="24"/>
          </w:rPr>
          <w:t>Non-Federal</w:t>
        </w:r>
        <w:r w:rsidR="00774031" w:rsidRPr="00124E2D">
          <w:rPr>
            <w:rStyle w:val="Hyperlink"/>
            <w:rFonts w:ascii="Arial" w:hAnsi="Arial" w:cs="Arial"/>
            <w:sz w:val="24"/>
            <w:szCs w:val="24"/>
          </w:rPr>
          <w:t xml:space="preserve"> Flood Control Works,</w:t>
        </w:r>
        <w:r w:rsidR="00774031" w:rsidRPr="00124E2D">
          <w:rPr>
            <w:rStyle w:val="Hyperlink"/>
            <w:rFonts w:ascii="Arial" w:hAnsi="Arial" w:cs="Arial"/>
            <w:i/>
            <w:sz w:val="24"/>
            <w:szCs w:val="24"/>
          </w:rPr>
          <w:t xml:space="preserve"> </w:t>
        </w:r>
        <w:r w:rsidR="00774031" w:rsidRPr="00124E2D">
          <w:rPr>
            <w:rStyle w:val="Hyperlink"/>
            <w:rFonts w:ascii="Arial" w:hAnsi="Arial" w:cs="Arial"/>
            <w:sz w:val="24"/>
            <w:szCs w:val="24"/>
          </w:rPr>
          <w:t>March 2006, Section 2.6.</w:t>
        </w:r>
      </w:hyperlink>
    </w:p>
    <w:p w14:paraId="34116088" w14:textId="77777777" w:rsidR="00365276" w:rsidRPr="00124E2D" w:rsidRDefault="00626C11" w:rsidP="00365276">
      <w:pPr>
        <w:pStyle w:val="ListParagraph"/>
        <w:numPr>
          <w:ilvl w:val="0"/>
          <w:numId w:val="17"/>
        </w:numPr>
        <w:spacing w:after="120"/>
        <w:contextualSpacing w:val="0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hyperlink r:id="rId24" w:history="1">
        <w:r w:rsidR="00365276" w:rsidRPr="00124E2D">
          <w:rPr>
            <w:rStyle w:val="Hyperlink"/>
            <w:rFonts w:ascii="Arial" w:hAnsi="Arial" w:cs="Arial"/>
            <w:sz w:val="24"/>
            <w:szCs w:val="24"/>
          </w:rPr>
          <w:t>Report Form for Harmful Algae Bloom</w:t>
        </w:r>
      </w:hyperlink>
    </w:p>
    <w:p w14:paraId="19B10764" w14:textId="77777777" w:rsidR="00365276" w:rsidRPr="00124E2D" w:rsidRDefault="00626C11" w:rsidP="00305B00">
      <w:pPr>
        <w:pStyle w:val="ListParagraph"/>
        <w:numPr>
          <w:ilvl w:val="0"/>
          <w:numId w:val="17"/>
        </w:numPr>
        <w:spacing w:after="120"/>
        <w:contextualSpacing w:val="0"/>
        <w:rPr>
          <w:rStyle w:val="Hyperlink"/>
          <w:rFonts w:ascii="Arial" w:hAnsi="Arial" w:cs="Arial"/>
          <w:sz w:val="24"/>
          <w:szCs w:val="24"/>
        </w:rPr>
      </w:pPr>
      <w:hyperlink r:id="rId25" w:history="1">
        <w:r w:rsidR="00365276" w:rsidRPr="00124E2D">
          <w:rPr>
            <w:rStyle w:val="Hyperlink"/>
            <w:rFonts w:ascii="Arial" w:hAnsi="Arial" w:cs="Arial"/>
            <w:sz w:val="24"/>
            <w:szCs w:val="24"/>
          </w:rPr>
          <w:t>Harmful Algal Bloom Field Guide</w:t>
        </w:r>
      </w:hyperlink>
    </w:p>
    <w:p w14:paraId="2B1DD751" w14:textId="7904BA0E" w:rsidR="006A5BE4" w:rsidRPr="006A5BE4" w:rsidRDefault="006A5BE4" w:rsidP="00B3252F">
      <w:pPr>
        <w:spacing w:after="0"/>
        <w:ind w:left="360"/>
        <w:rPr>
          <w:rFonts w:eastAsia="Calibri" w:cs="Arial"/>
          <w:b/>
          <w:szCs w:val="22"/>
        </w:rPr>
      </w:pPr>
    </w:p>
    <w:sectPr w:rsidR="006A5BE4" w:rsidRPr="006A5BE4" w:rsidSect="00BC4A10">
      <w:footerReference w:type="first" r:id="rId26"/>
      <w:pgSz w:w="12240" w:h="15840" w:code="1"/>
      <w:pgMar w:top="1350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80B0A8" w14:textId="77777777" w:rsidR="00D0536C" w:rsidRDefault="00D0536C" w:rsidP="00B94281">
      <w:pPr>
        <w:spacing w:after="0" w:line="240" w:lineRule="auto"/>
      </w:pPr>
      <w:r>
        <w:separator/>
      </w:r>
    </w:p>
  </w:endnote>
  <w:endnote w:type="continuationSeparator" w:id="0">
    <w:p w14:paraId="7C3E5648" w14:textId="77777777" w:rsidR="00D0536C" w:rsidRDefault="00D0536C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A03B8C1-CB43-4BD5-A00F-21EEB1765880}"/>
    <w:embedBold r:id="rId2" w:fontKey="{54DE5FCC-4D4F-41F6-BE16-43BF36A36E9B}"/>
    <w:embedItalic r:id="rId3" w:fontKey="{1AB5DFEB-D6DB-4D46-A40F-5FE49552F84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4" w:fontKey="{906694A4-69D5-40A5-9832-B6AECE2B91E7}"/>
    <w:embedBold r:id="rId5" w:fontKey="{ECA47D4D-D32C-469F-B681-4DB0E66AF21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EF1A22AD-1843-4A4D-860E-90AF211D542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81A52549-3A08-47F4-AED5-AB40CB35C23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8ECED" w14:textId="68AFCA88" w:rsidR="00FE5E82" w:rsidRDefault="00366BF8" w:rsidP="00FE5E8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FE5E82">
      <w:rPr>
        <w:sz w:val="18"/>
        <w:szCs w:val="18"/>
      </w:rPr>
      <w:t>Vegetation and Weed Control</w:t>
    </w:r>
  </w:p>
  <w:p w14:paraId="0C460E40" w14:textId="7CC77538" w:rsidR="00FE5E82" w:rsidRDefault="00FE5E82" w:rsidP="00FE5E8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Page </w:t>
    </w:r>
    <w:r w:rsidR="00625C8F">
      <w:rPr>
        <w:sz w:val="18"/>
        <w:szCs w:val="18"/>
      </w:rPr>
      <w:t>5</w:t>
    </w:r>
  </w:p>
  <w:p w14:paraId="769D7208" w14:textId="77777777" w:rsidR="00FE5E82" w:rsidRPr="00B94281" w:rsidRDefault="00FE5E82" w:rsidP="00FE5E82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  <w:p w14:paraId="112C935F" w14:textId="77777777" w:rsidR="00FE5E82" w:rsidRPr="00FE5E82" w:rsidRDefault="00FE5E82" w:rsidP="00FE5E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5C8CB" w14:textId="67F7BD9D" w:rsidR="00FE5E82" w:rsidRDefault="00366BF8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FE5E82">
      <w:rPr>
        <w:sz w:val="18"/>
        <w:szCs w:val="18"/>
      </w:rPr>
      <w:t>Vegetation and Weed Control</w:t>
    </w:r>
  </w:p>
  <w:p w14:paraId="2EC4D576" w14:textId="4E874427" w:rsidR="00FE5E82" w:rsidRDefault="00FE5E82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  <w:p w14:paraId="52ED7183" w14:textId="77777777" w:rsidR="00E04BEE" w:rsidRDefault="00E04BEE" w:rsidP="00E04BEE">
    <w:pPr>
      <w:pStyle w:val="Footer"/>
      <w:jc w:val="center"/>
      <w:rPr>
        <w:b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07BC35" w14:textId="5CD59FE4" w:rsidR="00DC6787" w:rsidRDefault="00366BF8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DC6787">
      <w:rPr>
        <w:sz w:val="18"/>
        <w:szCs w:val="18"/>
      </w:rPr>
      <w:t>Vegetation and Weed Control</w:t>
    </w:r>
  </w:p>
  <w:p w14:paraId="51CC1837" w14:textId="60B1F18F" w:rsidR="00DC6787" w:rsidRDefault="00DC6787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Page </w:t>
    </w:r>
    <w:r w:rsidR="00626C11">
      <w:rPr>
        <w:sz w:val="18"/>
        <w:szCs w:val="18"/>
      </w:rPr>
      <w:t>2</w:t>
    </w:r>
  </w:p>
  <w:p w14:paraId="1DC9E374" w14:textId="77777777" w:rsidR="00DC6787" w:rsidRPr="00B94281" w:rsidRDefault="00DC6787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DFB752" w14:textId="77777777" w:rsidR="00626C11" w:rsidRDefault="00626C11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OG Vegetation and Weed Control</w:t>
    </w:r>
  </w:p>
  <w:p w14:paraId="0988701A" w14:textId="77777777" w:rsidR="00626C11" w:rsidRDefault="00626C11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3</w:t>
    </w:r>
  </w:p>
  <w:p w14:paraId="52414878" w14:textId="77777777" w:rsidR="00626C11" w:rsidRPr="00B94281" w:rsidRDefault="00626C11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0B889" w14:textId="77777777" w:rsidR="00626C11" w:rsidRDefault="00626C11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OG Vegetation and Weed Control</w:t>
    </w:r>
  </w:p>
  <w:p w14:paraId="0AC43C3C" w14:textId="180732BF" w:rsidR="00626C11" w:rsidRDefault="00626C11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4</w:t>
    </w:r>
  </w:p>
  <w:p w14:paraId="254782D2" w14:textId="77777777" w:rsidR="00626C11" w:rsidRPr="00B94281" w:rsidRDefault="00626C11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7A7A57" w14:textId="77777777" w:rsidR="00626C11" w:rsidRDefault="00626C11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OG Vegetation and Weed Control</w:t>
    </w:r>
  </w:p>
  <w:p w14:paraId="3EB4543E" w14:textId="09EE1A2B" w:rsidR="00626C11" w:rsidRDefault="00626C11" w:rsidP="00D96E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5</w:t>
    </w:r>
  </w:p>
  <w:p w14:paraId="271092EF" w14:textId="77777777" w:rsidR="00626C11" w:rsidRPr="00B94281" w:rsidRDefault="00626C11" w:rsidP="00D96E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4B301F" w14:textId="77777777" w:rsidR="00D0536C" w:rsidRDefault="00D0536C" w:rsidP="00B94281">
      <w:pPr>
        <w:spacing w:after="0" w:line="240" w:lineRule="auto"/>
      </w:pPr>
      <w:r>
        <w:separator/>
      </w:r>
    </w:p>
  </w:footnote>
  <w:footnote w:type="continuationSeparator" w:id="0">
    <w:p w14:paraId="2028B9D3" w14:textId="77777777" w:rsidR="00D0536C" w:rsidRDefault="00D0536C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D3F6F" w14:textId="77777777" w:rsidR="00583EA4" w:rsidRPr="00964C5E" w:rsidRDefault="00583EA4" w:rsidP="00583EA4">
    <w:pPr>
      <w:pStyle w:val="Header"/>
      <w:spacing w:after="40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>Standard Operating Guideline – Vegetation and Weed Control</w:t>
    </w:r>
  </w:p>
  <w:p w14:paraId="76F7C6DA" w14:textId="77777777" w:rsidR="00583EA4" w:rsidRDefault="00583E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EADF2" w14:textId="77777777" w:rsidR="00FE5E82" w:rsidRPr="00964C5E" w:rsidRDefault="00FE5E82" w:rsidP="000E1C3D">
    <w:pPr>
      <w:pStyle w:val="Header"/>
      <w:spacing w:after="40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>Standard Operating Guideline – Vegetation and Weed Contro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1ABB0" w14:textId="77777777" w:rsidR="00DC6787" w:rsidRPr="00964C5E" w:rsidRDefault="00DC6787" w:rsidP="008E61F1">
    <w:pPr>
      <w:pStyle w:val="Header"/>
      <w:spacing w:after="40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>Standard Operating Guideline – Vegetation and Weed Contr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3043A"/>
    <w:multiLevelType w:val="hybridMultilevel"/>
    <w:tmpl w:val="850201E2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B0C63"/>
    <w:multiLevelType w:val="hybridMultilevel"/>
    <w:tmpl w:val="E9AAC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03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05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2" w15:restartNumberingAfterBreak="0">
    <w:nsid w:val="0F747A95"/>
    <w:multiLevelType w:val="hybridMultilevel"/>
    <w:tmpl w:val="628A9EAC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716633"/>
    <w:multiLevelType w:val="hybridMultilevel"/>
    <w:tmpl w:val="06B6A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935C8"/>
    <w:multiLevelType w:val="hybridMultilevel"/>
    <w:tmpl w:val="092AF7C0"/>
    <w:lvl w:ilvl="0" w:tplc="A31E5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F0C4A"/>
    <w:multiLevelType w:val="hybridMultilevel"/>
    <w:tmpl w:val="448654BA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B23AA0"/>
    <w:multiLevelType w:val="hybridMultilevel"/>
    <w:tmpl w:val="9A4A7600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1976"/>
    <w:multiLevelType w:val="hybridMultilevel"/>
    <w:tmpl w:val="EE4A384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744F8A"/>
    <w:multiLevelType w:val="hybridMultilevel"/>
    <w:tmpl w:val="444A25F4"/>
    <w:lvl w:ilvl="0" w:tplc="A31E5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A78A7"/>
    <w:multiLevelType w:val="hybridMultilevel"/>
    <w:tmpl w:val="D174FCE2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0336CD"/>
    <w:multiLevelType w:val="hybridMultilevel"/>
    <w:tmpl w:val="31FAC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4D402C"/>
    <w:multiLevelType w:val="hybridMultilevel"/>
    <w:tmpl w:val="21F2BF44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09843EE"/>
    <w:multiLevelType w:val="hybridMultilevel"/>
    <w:tmpl w:val="893E94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2C7047C"/>
    <w:multiLevelType w:val="hybridMultilevel"/>
    <w:tmpl w:val="9202B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90C211F"/>
    <w:multiLevelType w:val="hybridMultilevel"/>
    <w:tmpl w:val="FDF09640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0D13084"/>
    <w:multiLevelType w:val="hybridMultilevel"/>
    <w:tmpl w:val="C69A790E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7" w15:restartNumberingAfterBreak="0">
    <w:nsid w:val="50E5380A"/>
    <w:multiLevelType w:val="hybridMultilevel"/>
    <w:tmpl w:val="860ABBF4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13236A6"/>
    <w:multiLevelType w:val="hybridMultilevel"/>
    <w:tmpl w:val="AFA6FAF0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751139C"/>
    <w:multiLevelType w:val="hybridMultilevel"/>
    <w:tmpl w:val="B97426E4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CE45154"/>
    <w:multiLevelType w:val="hybridMultilevel"/>
    <w:tmpl w:val="B50C3A86"/>
    <w:lvl w:ilvl="0" w:tplc="A31E5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E4D7C46"/>
    <w:multiLevelType w:val="hybridMultilevel"/>
    <w:tmpl w:val="9BE64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922CA7"/>
    <w:multiLevelType w:val="hybridMultilevel"/>
    <w:tmpl w:val="661A8148"/>
    <w:lvl w:ilvl="0" w:tplc="A31E516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4B65CFD"/>
    <w:multiLevelType w:val="hybridMultilevel"/>
    <w:tmpl w:val="1B782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9BD48D0"/>
    <w:multiLevelType w:val="hybridMultilevel"/>
    <w:tmpl w:val="D3D2D1DE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A0354E1"/>
    <w:multiLevelType w:val="hybridMultilevel"/>
    <w:tmpl w:val="FA4A8286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A574698"/>
    <w:multiLevelType w:val="hybridMultilevel"/>
    <w:tmpl w:val="675A5F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BAE44C1"/>
    <w:multiLevelType w:val="hybridMultilevel"/>
    <w:tmpl w:val="416E8C7C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F351841"/>
    <w:multiLevelType w:val="hybridMultilevel"/>
    <w:tmpl w:val="3CE20CDE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4250DA3"/>
    <w:multiLevelType w:val="hybridMultilevel"/>
    <w:tmpl w:val="96BE72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FC01BE"/>
    <w:multiLevelType w:val="hybridMultilevel"/>
    <w:tmpl w:val="58A630C8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0A2F92"/>
    <w:multiLevelType w:val="hybridMultilevel"/>
    <w:tmpl w:val="B782927A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FF4C46"/>
    <w:multiLevelType w:val="hybridMultilevel"/>
    <w:tmpl w:val="7F5C7846"/>
    <w:lvl w:ilvl="0" w:tplc="641011DA">
      <w:start w:val="18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FBC2662"/>
    <w:multiLevelType w:val="hybridMultilevel"/>
    <w:tmpl w:val="8D4294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24"/>
  </w:num>
  <w:num w:numId="3">
    <w:abstractNumId w:val="7"/>
  </w:num>
  <w:num w:numId="4">
    <w:abstractNumId w:val="32"/>
  </w:num>
  <w:num w:numId="5">
    <w:abstractNumId w:val="0"/>
  </w:num>
  <w:num w:numId="6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0"/>
  </w:num>
  <w:num w:numId="8">
    <w:abstractNumId w:val="34"/>
  </w:num>
  <w:num w:numId="9">
    <w:abstractNumId w:val="14"/>
  </w:num>
  <w:num w:numId="10">
    <w:abstractNumId w:val="11"/>
  </w:num>
  <w:num w:numId="11">
    <w:abstractNumId w:val="3"/>
  </w:num>
  <w:num w:numId="12">
    <w:abstractNumId w:val="15"/>
  </w:num>
  <w:num w:numId="13">
    <w:abstractNumId w:val="13"/>
  </w:num>
  <w:num w:numId="14">
    <w:abstractNumId w:val="1"/>
  </w:num>
  <w:num w:numId="15">
    <w:abstractNumId w:val="21"/>
  </w:num>
  <w:num w:numId="16">
    <w:abstractNumId w:val="16"/>
  </w:num>
  <w:num w:numId="17">
    <w:abstractNumId w:val="20"/>
  </w:num>
  <w:num w:numId="18">
    <w:abstractNumId w:val="25"/>
  </w:num>
  <w:num w:numId="19">
    <w:abstractNumId w:val="29"/>
  </w:num>
  <w:num w:numId="20">
    <w:abstractNumId w:val="17"/>
  </w:num>
  <w:num w:numId="21">
    <w:abstractNumId w:val="22"/>
  </w:num>
  <w:num w:numId="22">
    <w:abstractNumId w:val="26"/>
  </w:num>
  <w:num w:numId="23">
    <w:abstractNumId w:val="2"/>
  </w:num>
  <w:num w:numId="24">
    <w:abstractNumId w:val="12"/>
  </w:num>
  <w:num w:numId="25">
    <w:abstractNumId w:val="31"/>
  </w:num>
  <w:num w:numId="26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8"/>
  </w:num>
  <w:num w:numId="29">
    <w:abstractNumId w:val="10"/>
  </w:num>
  <w:num w:numId="30">
    <w:abstractNumId w:val="4"/>
  </w:num>
  <w:num w:numId="31">
    <w:abstractNumId w:val="5"/>
  </w:num>
  <w:num w:numId="32">
    <w:abstractNumId w:val="9"/>
  </w:num>
  <w:num w:numId="33">
    <w:abstractNumId w:val="6"/>
  </w:num>
  <w:num w:numId="34">
    <w:abstractNumId w:val="23"/>
  </w:num>
  <w:num w:numId="3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bYwMLQ0tzCzMDFQ0lEKTi0uzszPAykwqQUAgGBZxSwAAAA="/>
  </w:docVars>
  <w:rsids>
    <w:rsidRoot w:val="00B90FC2"/>
    <w:rsid w:val="0000507A"/>
    <w:rsid w:val="00024724"/>
    <w:rsid w:val="00024955"/>
    <w:rsid w:val="00041744"/>
    <w:rsid w:val="00043018"/>
    <w:rsid w:val="000574E3"/>
    <w:rsid w:val="000E1C3D"/>
    <w:rsid w:val="000F11F3"/>
    <w:rsid w:val="00110B58"/>
    <w:rsid w:val="00111520"/>
    <w:rsid w:val="0012289B"/>
    <w:rsid w:val="00124E2D"/>
    <w:rsid w:val="00132103"/>
    <w:rsid w:val="00145585"/>
    <w:rsid w:val="00160F47"/>
    <w:rsid w:val="00174198"/>
    <w:rsid w:val="00195C30"/>
    <w:rsid w:val="001D417C"/>
    <w:rsid w:val="002000D0"/>
    <w:rsid w:val="00212264"/>
    <w:rsid w:val="00213C11"/>
    <w:rsid w:val="0026738E"/>
    <w:rsid w:val="002A6265"/>
    <w:rsid w:val="002B3172"/>
    <w:rsid w:val="002D027C"/>
    <w:rsid w:val="00305B00"/>
    <w:rsid w:val="003454B6"/>
    <w:rsid w:val="00365276"/>
    <w:rsid w:val="00366BF8"/>
    <w:rsid w:val="00380B78"/>
    <w:rsid w:val="003E0C9B"/>
    <w:rsid w:val="003E5A11"/>
    <w:rsid w:val="00402E66"/>
    <w:rsid w:val="00467CDC"/>
    <w:rsid w:val="00477BE2"/>
    <w:rsid w:val="00492F32"/>
    <w:rsid w:val="004A51BB"/>
    <w:rsid w:val="004B3832"/>
    <w:rsid w:val="004C077A"/>
    <w:rsid w:val="004C5704"/>
    <w:rsid w:val="004D52F0"/>
    <w:rsid w:val="004F05D8"/>
    <w:rsid w:val="004F6EFA"/>
    <w:rsid w:val="005205AD"/>
    <w:rsid w:val="005327DF"/>
    <w:rsid w:val="00544F14"/>
    <w:rsid w:val="00563A42"/>
    <w:rsid w:val="00570D2F"/>
    <w:rsid w:val="0057776F"/>
    <w:rsid w:val="00583EA4"/>
    <w:rsid w:val="005C3CA3"/>
    <w:rsid w:val="005D192F"/>
    <w:rsid w:val="0060370E"/>
    <w:rsid w:val="006247BF"/>
    <w:rsid w:val="00625C8F"/>
    <w:rsid w:val="00626C11"/>
    <w:rsid w:val="00661A0B"/>
    <w:rsid w:val="00661F98"/>
    <w:rsid w:val="0068420A"/>
    <w:rsid w:val="00696AC5"/>
    <w:rsid w:val="006A5BE4"/>
    <w:rsid w:val="0076471A"/>
    <w:rsid w:val="00774031"/>
    <w:rsid w:val="007776DE"/>
    <w:rsid w:val="007A1095"/>
    <w:rsid w:val="007E4E12"/>
    <w:rsid w:val="007F2DE0"/>
    <w:rsid w:val="007F773E"/>
    <w:rsid w:val="00827166"/>
    <w:rsid w:val="00862BB3"/>
    <w:rsid w:val="008B6941"/>
    <w:rsid w:val="008C1E69"/>
    <w:rsid w:val="008D4C38"/>
    <w:rsid w:val="008E61F1"/>
    <w:rsid w:val="008F2928"/>
    <w:rsid w:val="00910294"/>
    <w:rsid w:val="00964C5E"/>
    <w:rsid w:val="0098547C"/>
    <w:rsid w:val="00995432"/>
    <w:rsid w:val="009B1C2D"/>
    <w:rsid w:val="009B619F"/>
    <w:rsid w:val="009D5063"/>
    <w:rsid w:val="009D60AE"/>
    <w:rsid w:val="00A00250"/>
    <w:rsid w:val="00A24110"/>
    <w:rsid w:val="00AF13FE"/>
    <w:rsid w:val="00B0259D"/>
    <w:rsid w:val="00B2261F"/>
    <w:rsid w:val="00B24EE7"/>
    <w:rsid w:val="00B3252F"/>
    <w:rsid w:val="00B6532F"/>
    <w:rsid w:val="00B90FC2"/>
    <w:rsid w:val="00B94281"/>
    <w:rsid w:val="00BA7DFD"/>
    <w:rsid w:val="00BC4A10"/>
    <w:rsid w:val="00CA6A77"/>
    <w:rsid w:val="00CD775B"/>
    <w:rsid w:val="00CE678F"/>
    <w:rsid w:val="00CE7636"/>
    <w:rsid w:val="00CF5E25"/>
    <w:rsid w:val="00D03424"/>
    <w:rsid w:val="00D0536C"/>
    <w:rsid w:val="00D7202F"/>
    <w:rsid w:val="00D96E0D"/>
    <w:rsid w:val="00DA0D0F"/>
    <w:rsid w:val="00DC6787"/>
    <w:rsid w:val="00E04BEE"/>
    <w:rsid w:val="00E31BD0"/>
    <w:rsid w:val="00EA7278"/>
    <w:rsid w:val="00EB7E8F"/>
    <w:rsid w:val="00F076EC"/>
    <w:rsid w:val="00F32126"/>
    <w:rsid w:val="00F36CAA"/>
    <w:rsid w:val="00FB301B"/>
    <w:rsid w:val="00FB6BE9"/>
    <w:rsid w:val="00FC5658"/>
    <w:rsid w:val="00FD470D"/>
    <w:rsid w:val="00FE5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3"/>
    <o:shapelayout v:ext="edit">
      <o:idmap v:ext="edit" data="1"/>
    </o:shapelayout>
  </w:shapeDefaults>
  <w:decimalSymbol w:val="."/>
  <w:listSeparator w:val=","/>
  <w14:docId w14:val="101CA2BE"/>
  <w15:chartTrackingRefBased/>
  <w15:docId w15:val="{32523EB2-745F-43ED-82FA-A0367F9E0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0507A"/>
    <w:pPr>
      <w:keepNext/>
      <w:spacing w:before="240" w:after="0" w:line="240" w:lineRule="auto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544F14"/>
    <w:pPr>
      <w:spacing w:after="0" w:line="240" w:lineRule="auto"/>
    </w:pPr>
    <w:rPr>
      <w:rFonts w:ascii="AvantGarde Bold" w:hAnsi="AvantGarde Bold"/>
      <w:b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544F14"/>
    <w:rPr>
      <w:rFonts w:ascii="AvantGarde Bold" w:hAnsi="AvantGarde Bold"/>
      <w:b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F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342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F2928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00507A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DA0D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0D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0D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D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D0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84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26" Type="http://schemas.openxmlformats.org/officeDocument/2006/relationships/footer" Target="footer6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hyperlink" Target="https://www.mywaterquality.ca.gov/habs/resources/field.html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mywaterquality.ca.gov/habs/do/bloomreport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https://www.nae.usace.army.mil/Portals/74/docs/Emergency%20Operations/USACE_NonFed%20Levee%20Owner's%20Manual_Mar06.pdf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yperlink" Target="https://www.usbr.gov/assetmanagement/docs/Canal_Vegetation.pdf" TargetMode="External"/><Relationship Id="rId2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6BBF8A9AD2204182B0E4E72CA27B18" ma:contentTypeVersion="4" ma:contentTypeDescription="Create a new document." ma:contentTypeScope="" ma:versionID="12794dc129487f9ccc4e20570f1415c1">
  <xsd:schema xmlns:xsd="http://www.w3.org/2001/XMLSchema" xmlns:xs="http://www.w3.org/2001/XMLSchema" xmlns:p="http://schemas.microsoft.com/office/2006/metadata/properties" xmlns:ns2="80b88461-b9f9-48b1-84e0-b0fe55eb43f7" targetNamespace="http://schemas.microsoft.com/office/2006/metadata/properties" ma:root="true" ma:fieldsID="d0b159a32cfcf10690c6ceb75b5d1a04" ns2:_="">
    <xsd:import namespace="80b88461-b9f9-48b1-84e0-b0fe55eb43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88461-b9f9-48b1-84e0-b0fe55eb4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712845-7910-41BE-86C0-88BB546CF9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098E466-F10B-40A6-BC6F-A77DDBB663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C39A84-C70C-4A86-B128-E73750D8A9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84FB03-EC1F-4235-965E-862019C81E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b88461-b9f9-48b1-84e0-b0fe55eb4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922</Words>
  <Characters>525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1</cp:revision>
  <cp:lastPrinted>2020-04-29T16:08:00Z</cp:lastPrinted>
  <dcterms:created xsi:type="dcterms:W3CDTF">2021-01-09T21:57:00Z</dcterms:created>
  <dcterms:modified xsi:type="dcterms:W3CDTF">2021-02-02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6BBF8A9AD2204182B0E4E72CA27B18</vt:lpwstr>
  </property>
</Properties>
</file>